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7B133F" w14:textId="7769D356" w:rsidR="0060227D" w:rsidRDefault="00003BE5" w:rsidP="0046743E">
      <w:r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49998CCD">
            <wp:simplePos x="0" y="0"/>
            <wp:positionH relativeFrom="margin">
              <wp:posOffset>2682240</wp:posOffset>
            </wp:positionH>
            <wp:positionV relativeFrom="paragraph">
              <wp:posOffset>-276225</wp:posOffset>
            </wp:positionV>
            <wp:extent cx="956945" cy="956945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548C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459E0B13">
                <wp:simplePos x="0" y="0"/>
                <wp:positionH relativeFrom="column">
                  <wp:posOffset>-159868</wp:posOffset>
                </wp:positionH>
                <wp:positionV relativeFrom="paragraph">
                  <wp:posOffset>-167361</wp:posOffset>
                </wp:positionV>
                <wp:extent cx="2414016" cy="620395"/>
                <wp:effectExtent l="0" t="0" r="5715" b="825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016" cy="620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0403BE" w14:textId="401AD248" w:rsidR="000E2C4D" w:rsidRDefault="00581E50" w:rsidP="000E2C4D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D07DE3" w:rsidRPr="00D07DE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ายก อบจ. กับการทำงานท้องถิ่น</w:t>
                            </w:r>
                          </w:p>
                          <w:p w14:paraId="04C0DAC7" w14:textId="56082F2E" w:rsidR="006757D3" w:rsidRPr="00F84F4F" w:rsidRDefault="000E2C4D" w:rsidP="000E2C4D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157A3BFB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931C9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สาร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0E2C4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1</w:t>
                            </w:r>
                            <w:r w:rsidR="00931C9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6</w:t>
                            </w:r>
                            <w:r w:rsidR="000E2C4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พฤศจิกายน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12.6pt;margin-top:-13.2pt;width:190.1pt;height:48.8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" filled="f" stroked="f">
                <v:textbox inset=".5mm,.3mm,.5mm,.3mm">
                  <w:txbxContent>
                    <w:p w14:paraId="190403BE" w14:textId="401AD248" w:rsidR="000E2C4D" w:rsidRDefault="00581E50" w:rsidP="000E2C4D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D07DE3" w:rsidRPr="00D07DE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ายก อบจ. กับการทำงานท้องถิ่น</w:t>
                      </w:r>
                    </w:p>
                    <w:p w14:paraId="04C0DAC7" w14:textId="56082F2E" w:rsidR="006757D3" w:rsidRPr="00F84F4F" w:rsidRDefault="000E2C4D" w:rsidP="000E2C4D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157A3BFB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931C91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สาร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0E2C4D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1</w:t>
                      </w:r>
                      <w:r w:rsidR="00931C91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6</w:t>
                      </w:r>
                      <w:r w:rsidR="000E2C4D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พฤศจิกายน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</v:shape>
            </w:pict>
          </mc:Fallback>
        </mc:AlternateContent>
      </w:r>
      <w:r w:rsidR="00AB3101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0528A930">
                <wp:simplePos x="0" y="0"/>
                <wp:positionH relativeFrom="column">
                  <wp:posOffset>3712637</wp:posOffset>
                </wp:positionH>
                <wp:positionV relativeFrom="paragraph">
                  <wp:posOffset>-241891</wp:posOffset>
                </wp:positionV>
                <wp:extent cx="3094075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4075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39C89528" w:rsidR="00BC32DB" w:rsidRPr="00D310F8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</w:t>
                            </w:r>
                            <w:r w:rsid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</w:t>
                            </w:r>
                            <w:r w:rsidR="00BC32DB" w:rsidRPr="00D310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ฝ่าย</w:t>
                            </w:r>
                            <w:r w:rsidR="00F66BE9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ข่าว</w:t>
                            </w:r>
                            <w:r w:rsidR="00AF4746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หน้า 1/</w:t>
                            </w:r>
                            <w:r w:rsidR="00D310F8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การเมือง</w:t>
                            </w:r>
                          </w:p>
                          <w:p w14:paraId="2E4AAC02" w14:textId="4AF6394F" w:rsidR="00B479C5" w:rsidRPr="00B479C5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  </w:t>
                            </w:r>
                            <w:r w:rsidR="00B479C5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77777777" w:rsidR="00E91553" w:rsidRPr="00992B06" w:rsidRDefault="00E91553" w:rsidP="00E91553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B3DD9" id="Text Box 207" o:spid="_x0000_s1027" type="#_x0000_t202" style="position:absolute;margin-left:292.35pt;margin-top:-19.05pt;width:243.65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" filled="f" stroked="f">
                <v:textbox inset=".5mm,.3mm,.5mm,.3mm">
                  <w:txbxContent>
                    <w:p w14:paraId="7301A392" w14:textId="39C89528" w:rsidR="00BC32DB" w:rsidRPr="00D310F8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</w:t>
                      </w:r>
                      <w:r w:rsid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</w:t>
                      </w:r>
                      <w:r w:rsidR="00BC32DB" w:rsidRPr="00D310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ฝ่าย</w:t>
                      </w:r>
                      <w:r w:rsidR="00F66BE9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ข่าว</w:t>
                      </w:r>
                      <w:r w:rsidR="00AF4746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หน้า 1/</w:t>
                      </w:r>
                      <w:r w:rsidR="00D310F8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การเมือง</w:t>
                      </w:r>
                    </w:p>
                    <w:p w14:paraId="2E4AAC02" w14:textId="4AF6394F" w:rsidR="00B479C5" w:rsidRPr="00B479C5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  </w:t>
                      </w:r>
                      <w:r w:rsidR="00B479C5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77777777" w:rsidR="00E91553" w:rsidRPr="00992B06" w:rsidRDefault="0099782A" w:rsidP="00E91553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3" w:history="1">
                        <w:r w:rsidR="00E91553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B3101"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16A3B53F">
            <wp:simplePos x="0" y="0"/>
            <wp:positionH relativeFrom="margin">
              <wp:posOffset>6383655</wp:posOffset>
            </wp:positionH>
            <wp:positionV relativeFrom="paragraph">
              <wp:posOffset>-136052</wp:posOffset>
            </wp:positionV>
            <wp:extent cx="395605" cy="395605"/>
            <wp:effectExtent l="0" t="0" r="4445" b="444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0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6408">
        <w:rPr>
          <w:noProof/>
        </w:rPr>
        <w:drawing>
          <wp:anchor distT="0" distB="0" distL="114300" distR="114300" simplePos="0" relativeHeight="251670528" behindDoc="1" locked="0" layoutInCell="1" allowOverlap="1" wp14:anchorId="60ED55C7" wp14:editId="31DD9024">
            <wp:simplePos x="0" y="0"/>
            <wp:positionH relativeFrom="column">
              <wp:posOffset>5938682</wp:posOffset>
            </wp:positionH>
            <wp:positionV relativeFrom="paragraph">
              <wp:posOffset>-140335</wp:posOffset>
            </wp:positionV>
            <wp:extent cx="394970" cy="394970"/>
            <wp:effectExtent l="0" t="0" r="5080" b="508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970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E8728A" w14:textId="36E9620A" w:rsidR="00EC4DB2" w:rsidRDefault="00EC4DB2" w:rsidP="0046743E"/>
    <w:p w14:paraId="61BC66BB" w14:textId="57B1D673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72BC4A32" w:rsidR="00F97CE3" w:rsidRPr="007E25F2" w:rsidRDefault="00F97CE3" w:rsidP="00F97CE3">
      <w:pPr>
        <w:rPr>
          <w:cs/>
        </w:rPr>
      </w:pPr>
    </w:p>
    <w:p w14:paraId="7BB8CFAC" w14:textId="60B99934" w:rsidR="00475D79" w:rsidRDefault="00475D79" w:rsidP="00475D79"/>
    <w:p w14:paraId="7D0263E9" w14:textId="4B374A5D" w:rsidR="00965328" w:rsidRDefault="00CC7C01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5F170C8A">
                <wp:simplePos x="0" y="0"/>
                <wp:positionH relativeFrom="margin">
                  <wp:posOffset>1304124</wp:posOffset>
                </wp:positionH>
                <wp:positionV relativeFrom="paragraph">
                  <wp:posOffset>77166</wp:posOffset>
                </wp:positionV>
                <wp:extent cx="3586039" cy="452064"/>
                <wp:effectExtent l="0" t="0" r="14605" b="24765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86039" cy="45206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8596688" w14:textId="04434920" w:rsidR="00FF4A20" w:rsidRPr="00DD4D96" w:rsidRDefault="00D56153" w:rsidP="00FF4A20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นายก อบจ. กับการทำงานท้องถิ่น</w:t>
                            </w:r>
                          </w:p>
                          <w:p w14:paraId="3F6F00B1" w14:textId="77777777" w:rsidR="007B7038" w:rsidRPr="00DA5636" w:rsidRDefault="007B703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05CB905" id="AutoShape 202" o:spid="_x0000_s1028" style="position:absolute;margin-left:102.7pt;margin-top:6.1pt;width:282.35pt;height:35.6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">
                <v:textbox>
                  <w:txbxContent>
                    <w:p w14:paraId="08596688" w14:textId="04434920" w:rsidR="00FF4A20" w:rsidRPr="00DD4D96" w:rsidRDefault="00D56153" w:rsidP="00FF4A20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นายก อบจ. กับการทำงานท้องถิ่น</w:t>
                      </w:r>
                    </w:p>
                    <w:p w14:paraId="3F6F00B1" w14:textId="77777777" w:rsidR="007B7038" w:rsidRPr="00DA5636" w:rsidRDefault="007B703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B0BBE1" w14:textId="673DCD87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2C28741D" w14:textId="72BF300A" w:rsidR="007B7038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2FB5A793" w14:textId="77777777" w:rsidR="00C32969" w:rsidRPr="00D8138D" w:rsidRDefault="00C32969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6"/>
          <w:szCs w:val="6"/>
        </w:rPr>
      </w:pPr>
    </w:p>
    <w:p w14:paraId="3742E141" w14:textId="074B9452" w:rsidR="00965328" w:rsidRPr="00A1488D" w:rsidRDefault="007B7038" w:rsidP="00A1488D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        </w:t>
      </w:r>
      <w:r w:rsidR="00965328" w:rsidRPr="00A1488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“</w:t>
      </w:r>
      <w:r w:rsidR="00965328" w:rsidRPr="00A1488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วนดุสิตโพล”</w:t>
      </w:r>
      <w:r w:rsidR="005C3431" w:rsidRPr="00A1488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A1488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มหาวิทยาลัยสวนดุสิต </w:t>
      </w:r>
      <w:r w:rsidR="00A1488D" w:rsidRPr="00A1488D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สำรวจความคิดเห็นประชาชน</w:t>
      </w:r>
      <w:r w:rsidR="00A1488D" w:rsidRPr="00A1488D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ที่มีสิทธิเลือกตั้งนายก อบจ.</w:t>
      </w:r>
      <w:r w:rsidR="00A1488D" w:rsidRPr="00A1488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ทั่วประเทศ </w:t>
      </w:r>
      <w:r w:rsidR="00965328" w:rsidRPr="00A1488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เรื่อง</w:t>
      </w:r>
      <w:r w:rsidR="00200375" w:rsidRPr="00A1488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A1488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“</w:t>
      </w:r>
      <w:r w:rsidR="00FB716D" w:rsidRPr="00A1488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นายก</w:t>
      </w:r>
      <w:r w:rsidR="00DC296F" w:rsidRPr="00A1488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FB716D" w:rsidRPr="00A1488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อบจ.กับการทำงานท้องถิ่น</w:t>
      </w:r>
      <w:r w:rsidR="00965328" w:rsidRPr="00A1488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”</w:t>
      </w:r>
      <w:r w:rsidR="00965328" w:rsidRPr="00A1488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กลุ่มตัวอย่าง </w:t>
      </w:r>
      <w:r w:rsidR="00965328" w:rsidRPr="00A1488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จำนวน</w:t>
      </w:r>
      <w:r w:rsidR="00172A99" w:rsidRPr="00A1488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3,039</w:t>
      </w:r>
      <w:r w:rsidR="000B1A1A" w:rsidRPr="00A1488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  <w:t xml:space="preserve"> </w:t>
      </w:r>
      <w:r w:rsidR="00965328" w:rsidRPr="00A1488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คน </w:t>
      </w:r>
      <w:r w:rsidR="00965328" w:rsidRPr="00A1488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(</w:t>
      </w:r>
      <w:r w:rsidR="00965328" w:rsidRPr="00A1488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ำรวจท</w:t>
      </w:r>
      <w:r w:rsidR="00965328" w:rsidRPr="00A1488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างภาคสนาม) </w:t>
      </w:r>
      <w:r w:rsidR="00965328" w:rsidRPr="00A1488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ระหว่างวันที่</w:t>
      </w:r>
      <w:r w:rsidR="006862AC" w:rsidRPr="00A1488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0E2C4D" w:rsidRPr="00A1488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11-15 พฤศจิกายน</w:t>
      </w:r>
      <w:r w:rsidR="008F37A8" w:rsidRPr="00A1488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A1488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  <w:t>256</w:t>
      </w:r>
      <w:r w:rsidR="00965328" w:rsidRPr="00A1488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7 </w:t>
      </w:r>
      <w:r w:rsidR="00965328" w:rsidRPr="00A1488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รุปผลได้ ดังนี้</w:t>
      </w:r>
    </w:p>
    <w:p w14:paraId="2B4611A7" w14:textId="77777777" w:rsidR="00781706" w:rsidRPr="009C30AA" w:rsidRDefault="00781706" w:rsidP="007E5C05">
      <w:pPr>
        <w:pStyle w:val="Body"/>
        <w:rPr>
          <w:rFonts w:ascii="TH SarabunPSK" w:eastAsia="TH SarabunPSK" w:hAnsi="TH SarabunPSK" w:cs="TH SarabunPSK"/>
          <w:b/>
          <w:bCs/>
          <w:color w:val="000000" w:themeColor="text1"/>
          <w:sz w:val="2"/>
          <w:szCs w:val="2"/>
        </w:rPr>
      </w:pPr>
    </w:p>
    <w:p w14:paraId="15540489" w14:textId="7A7E0624" w:rsidR="00040541" w:rsidRPr="002A4864" w:rsidRDefault="00040541" w:rsidP="00B47588">
      <w:pPr>
        <w:ind w:firstLine="720"/>
        <w:jc w:val="both"/>
        <w:rPr>
          <w:rFonts w:ascii="TH SarabunPSK" w:hAnsi="TH SarabunPSK" w:cs="TH SarabunPSK"/>
          <w:b/>
          <w:bCs/>
          <w:sz w:val="30"/>
          <w:szCs w:val="30"/>
        </w:rPr>
      </w:pPr>
      <w:r w:rsidRPr="002A4864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shd w:val="clear" w:color="auto" w:fill="FFFFFF"/>
          <w:cs/>
        </w:rPr>
        <w:t xml:space="preserve">1. </w:t>
      </w:r>
      <w:r w:rsidR="00D56153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shd w:val="clear" w:color="auto" w:fill="FFFFFF"/>
          <w:cs/>
        </w:rPr>
        <w:t>การ</w:t>
      </w:r>
      <w:r w:rsidR="00036FDB" w:rsidRPr="002A4864">
        <w:rPr>
          <w:rFonts w:ascii="TH SarabunPSK" w:hAnsi="TH SarabunPSK" w:cs="TH SarabunPSK"/>
          <w:b/>
          <w:bCs/>
          <w:color w:val="000000"/>
          <w:sz w:val="30"/>
          <w:szCs w:val="30"/>
          <w:cs/>
        </w:rPr>
        <w:t>สนใจ</w:t>
      </w:r>
      <w:r w:rsidR="00036FDB" w:rsidRPr="002A4864">
        <w:rPr>
          <w:rFonts w:ascii="TH SarabunPSK" w:hAnsi="TH SarabunPSK" w:cs="TH SarabunPSK" w:hint="cs"/>
          <w:b/>
          <w:bCs/>
          <w:color w:val="000000"/>
          <w:sz w:val="30"/>
          <w:szCs w:val="30"/>
          <w:cs/>
        </w:rPr>
        <w:t>ติดตาม</w:t>
      </w:r>
      <w:r w:rsidR="00036FDB" w:rsidRPr="002A4864">
        <w:rPr>
          <w:rFonts w:ascii="TH SarabunPSK" w:hAnsi="TH SarabunPSK" w:cs="TH SarabunPSK"/>
          <w:b/>
          <w:bCs/>
          <w:color w:val="000000"/>
          <w:sz w:val="30"/>
          <w:szCs w:val="30"/>
          <w:cs/>
        </w:rPr>
        <w:t>ข่าวเลือกตั้ง</w:t>
      </w:r>
      <w:r w:rsidR="00DD196B" w:rsidRPr="002A4864">
        <w:rPr>
          <w:rFonts w:ascii="TH SarabunPSK" w:hAnsi="TH SarabunPSK" w:cs="TH SarabunPSK" w:hint="cs"/>
          <w:b/>
          <w:bCs/>
          <w:color w:val="000000"/>
          <w:sz w:val="30"/>
          <w:szCs w:val="30"/>
          <w:cs/>
        </w:rPr>
        <w:t xml:space="preserve"> </w:t>
      </w:r>
      <w:r w:rsidR="00036FDB" w:rsidRPr="002A4864">
        <w:rPr>
          <w:rFonts w:ascii="TH SarabunPSK" w:hAnsi="TH SarabunPSK" w:cs="TH SarabunPSK"/>
          <w:b/>
          <w:bCs/>
          <w:color w:val="000000"/>
          <w:sz w:val="30"/>
          <w:szCs w:val="30"/>
          <w:cs/>
        </w:rPr>
        <w:t xml:space="preserve">นายก อบจ. 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040541" w:rsidRPr="002A4864" w14:paraId="35F63FD5" w14:textId="77777777" w:rsidTr="00DD196B">
        <w:trPr>
          <w:trHeight w:val="170"/>
        </w:trPr>
        <w:tc>
          <w:tcPr>
            <w:tcW w:w="1075" w:type="dxa"/>
            <w:vAlign w:val="center"/>
          </w:tcPr>
          <w:p w14:paraId="68D91484" w14:textId="77777777" w:rsidR="00040541" w:rsidRPr="002A4864" w:rsidRDefault="00040541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6AF4FAB2" w14:textId="0F6ACC9A" w:rsidR="00040541" w:rsidRPr="002A4864" w:rsidRDefault="008475F5" w:rsidP="00B47588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สนใจ</w:t>
            </w:r>
          </w:p>
        </w:tc>
        <w:tc>
          <w:tcPr>
            <w:tcW w:w="1080" w:type="dxa"/>
            <w:vAlign w:val="center"/>
          </w:tcPr>
          <w:p w14:paraId="53426A56" w14:textId="5C656200" w:rsidR="00040541" w:rsidRPr="002A4864" w:rsidRDefault="00CF07AD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7</w:t>
            </w:r>
            <w:r w:rsidR="00600C88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1.44</w:t>
            </w:r>
            <w:r w:rsidR="00040541"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040541" w:rsidRPr="002A4864" w14:paraId="6927AB88" w14:textId="77777777" w:rsidTr="00DD196B">
        <w:trPr>
          <w:trHeight w:val="116"/>
        </w:trPr>
        <w:tc>
          <w:tcPr>
            <w:tcW w:w="1075" w:type="dxa"/>
          </w:tcPr>
          <w:p w14:paraId="42FB9902" w14:textId="77777777" w:rsidR="00040541" w:rsidRPr="002A4864" w:rsidRDefault="00040541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4929B845" w14:textId="6455ECA0" w:rsidR="00040541" w:rsidRPr="002A4864" w:rsidRDefault="008475F5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ไม่สนใจ</w:t>
            </w:r>
          </w:p>
        </w:tc>
        <w:tc>
          <w:tcPr>
            <w:tcW w:w="1080" w:type="dxa"/>
            <w:vAlign w:val="center"/>
          </w:tcPr>
          <w:p w14:paraId="608F0109" w14:textId="4814BB36" w:rsidR="00040541" w:rsidRPr="002A4864" w:rsidRDefault="00600C88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28.56</w:t>
            </w:r>
            <w:r w:rsidR="00CF07AD"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648CB818" w14:textId="0D016A91" w:rsidR="00965328" w:rsidRPr="002A4864" w:rsidRDefault="00965328" w:rsidP="00040541">
      <w:pPr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5A05A482" w14:textId="77777777" w:rsidR="006C4B9F" w:rsidRPr="002A4864" w:rsidRDefault="006C4B9F" w:rsidP="006C4B9F">
      <w:pPr>
        <w:pStyle w:val="ListParagraph"/>
        <w:ind w:left="705"/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3E403617" w14:textId="5FA47837" w:rsidR="00A76AFE" w:rsidRPr="009C30AA" w:rsidRDefault="006C4B9F" w:rsidP="002A4864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2"/>
          <w:szCs w:val="22"/>
        </w:rPr>
      </w:pPr>
      <w:r w:rsidRPr="002A4864"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 xml:space="preserve">     </w:t>
      </w:r>
    </w:p>
    <w:p w14:paraId="74F68B31" w14:textId="047DFC73" w:rsidR="006C4B9F" w:rsidRPr="002A4864" w:rsidRDefault="006864DB" w:rsidP="00B47588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 w:rsidRPr="002A486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2. </w:t>
      </w:r>
      <w:r w:rsidR="00DD196B" w:rsidRPr="002A4864">
        <w:rPr>
          <w:rFonts w:ascii="TH SarabunPSK" w:hAnsi="TH SarabunPSK" w:cs="TH SarabunPSK"/>
          <w:b/>
          <w:bCs/>
          <w:sz w:val="30"/>
          <w:szCs w:val="30"/>
          <w:cs/>
        </w:rPr>
        <w:t>เหตุผลที่</w:t>
      </w:r>
      <w:r w:rsidR="00DD196B" w:rsidRPr="002A4864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="00DD196B" w:rsidRPr="002A4864">
        <w:rPr>
          <w:rFonts w:ascii="TH SarabunPSK" w:hAnsi="TH SarabunPSK" w:cs="TH SarabunPSK"/>
          <w:b/>
          <w:bCs/>
          <w:sz w:val="30"/>
          <w:szCs w:val="30"/>
          <w:cs/>
        </w:rPr>
        <w:t>ใช้ตัดสินใจเลือกผู้สมัคร</w:t>
      </w:r>
      <w:r w:rsidR="00D56153">
        <w:rPr>
          <w:rFonts w:ascii="TH SarabunPSK" w:hAnsi="TH SarabunPSK" w:cs="TH SarabunPSK" w:hint="cs"/>
          <w:b/>
          <w:bCs/>
          <w:sz w:val="30"/>
          <w:szCs w:val="30"/>
          <w:cs/>
        </w:rPr>
        <w:t>นายก อบจ.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412C7E" w:rsidRPr="002A4864" w14:paraId="1B51CBF2" w14:textId="77777777" w:rsidTr="00412C7E">
        <w:trPr>
          <w:trHeight w:val="83"/>
        </w:trPr>
        <w:tc>
          <w:tcPr>
            <w:tcW w:w="1075" w:type="dxa"/>
            <w:vAlign w:val="center"/>
          </w:tcPr>
          <w:p w14:paraId="391FCE8D" w14:textId="156F741A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148F6277" w14:textId="59099E32" w:rsidR="00412C7E" w:rsidRPr="002A4864" w:rsidRDefault="00412C7E" w:rsidP="00412C7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ชอบผู้สมัคร</w:t>
            </w: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ภาพลักษณ์ ประวัติ</w:t>
            </w:r>
            <w:r w:rsidR="00C977CF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</w:t>
            </w: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นิสัย</w:t>
            </w:r>
          </w:p>
        </w:tc>
        <w:tc>
          <w:tcPr>
            <w:tcW w:w="1080" w:type="dxa"/>
            <w:vAlign w:val="center"/>
          </w:tcPr>
          <w:p w14:paraId="5BC12268" w14:textId="4B9FF7BE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6.83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412C7E" w:rsidRPr="002A4864" w14:paraId="0F12F6F3" w14:textId="77777777" w:rsidTr="00412C7E">
        <w:trPr>
          <w:trHeight w:val="119"/>
        </w:trPr>
        <w:tc>
          <w:tcPr>
            <w:tcW w:w="1075" w:type="dxa"/>
          </w:tcPr>
          <w:p w14:paraId="06C3FAFE" w14:textId="6FC5C649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0E0E1054" w14:textId="3D401F49" w:rsidR="00412C7E" w:rsidRPr="002A4864" w:rsidRDefault="00412C7E" w:rsidP="00412C7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มุ่งมั่น 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ตั้งใจ</w:t>
            </w: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พร้อม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 xml:space="preserve">ทำงาน   </w:t>
            </w: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            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 xml:space="preserve">       </w:t>
            </w:r>
          </w:p>
        </w:tc>
        <w:tc>
          <w:tcPr>
            <w:tcW w:w="1080" w:type="dxa"/>
            <w:vAlign w:val="center"/>
          </w:tcPr>
          <w:p w14:paraId="4C9519FE" w14:textId="00000D00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49.25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412C7E" w:rsidRPr="002A4864" w14:paraId="310F4D0A" w14:textId="77777777" w:rsidTr="00412C7E">
        <w:trPr>
          <w:trHeight w:val="56"/>
        </w:trPr>
        <w:tc>
          <w:tcPr>
            <w:tcW w:w="1075" w:type="dxa"/>
          </w:tcPr>
          <w:p w14:paraId="09264DA3" w14:textId="1154CB3E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3476F20D" w14:textId="1EF2715A" w:rsidR="00412C7E" w:rsidRPr="002A4864" w:rsidRDefault="00412C7E" w:rsidP="00412C7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ชอบพรรคที่ส</w:t>
            </w:r>
            <w:r w:rsidR="00C977CF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นับสนุน</w:t>
            </w: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</w:t>
            </w:r>
            <w:r w:rsidR="00C977CF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ชอบ</w:t>
            </w:r>
            <w:r w:rsidRPr="002A4864">
              <w:rPr>
                <w:rFonts w:ascii="TH SarabunPSK" w:hAnsi="TH SarabunPSK" w:cs="TH SarabunPSK"/>
                <w:sz w:val="30"/>
                <w:szCs w:val="30"/>
                <w:cs/>
              </w:rPr>
              <w:t>นโยบาย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 xml:space="preserve">    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 xml:space="preserve">      </w:t>
            </w: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        </w:t>
            </w:r>
          </w:p>
        </w:tc>
        <w:tc>
          <w:tcPr>
            <w:tcW w:w="1080" w:type="dxa"/>
            <w:vAlign w:val="center"/>
          </w:tcPr>
          <w:p w14:paraId="5230B151" w14:textId="1CFF6F2D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41.49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412C7E" w:rsidRPr="002A4864" w14:paraId="43F0BE9D" w14:textId="77777777" w:rsidTr="00412C7E">
        <w:trPr>
          <w:trHeight w:val="56"/>
        </w:trPr>
        <w:tc>
          <w:tcPr>
            <w:tcW w:w="1075" w:type="dxa"/>
          </w:tcPr>
          <w:p w14:paraId="610AC718" w14:textId="7D05D293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4</w:t>
            </w:r>
          </w:p>
        </w:tc>
        <w:tc>
          <w:tcPr>
            <w:tcW w:w="5335" w:type="dxa"/>
            <w:vAlign w:val="center"/>
          </w:tcPr>
          <w:p w14:paraId="130AA44F" w14:textId="1B5DE968" w:rsidR="00412C7E" w:rsidRPr="002A4864" w:rsidRDefault="00412C7E" w:rsidP="00412C7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/>
                <w:sz w:val="30"/>
                <w:szCs w:val="30"/>
                <w:cs/>
              </w:rPr>
              <w:t>มีประสบการณ์ มีผลงาน</w:t>
            </w:r>
          </w:p>
        </w:tc>
        <w:tc>
          <w:tcPr>
            <w:tcW w:w="1080" w:type="dxa"/>
            <w:vAlign w:val="center"/>
          </w:tcPr>
          <w:p w14:paraId="1A4E2BBD" w14:textId="0E58D157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9.57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412C7E" w:rsidRPr="002A4864" w14:paraId="0CF53023" w14:textId="77777777" w:rsidTr="00412C7E">
        <w:trPr>
          <w:trHeight w:val="56"/>
        </w:trPr>
        <w:tc>
          <w:tcPr>
            <w:tcW w:w="1075" w:type="dxa"/>
          </w:tcPr>
          <w:p w14:paraId="045CBB1A" w14:textId="636C556D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5</w:t>
            </w:r>
          </w:p>
        </w:tc>
        <w:tc>
          <w:tcPr>
            <w:tcW w:w="5335" w:type="dxa"/>
            <w:vAlign w:val="center"/>
          </w:tcPr>
          <w:p w14:paraId="45056699" w14:textId="44922DC9" w:rsidR="00412C7E" w:rsidRPr="002A4864" w:rsidRDefault="00412C7E" w:rsidP="00412C7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เป็นคนรุ่นใหม่ หน้าใหม่   </w:t>
            </w:r>
          </w:p>
        </w:tc>
        <w:tc>
          <w:tcPr>
            <w:tcW w:w="1080" w:type="dxa"/>
            <w:vAlign w:val="center"/>
          </w:tcPr>
          <w:p w14:paraId="7B3DCD2D" w14:textId="0063BC85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22.96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7F08DA55" w14:textId="77777777" w:rsidR="000A2487" w:rsidRPr="002A4864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342E756D" w14:textId="77777777" w:rsidR="000A2487" w:rsidRPr="002A4864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583679BF" w14:textId="77777777" w:rsidR="000A2487" w:rsidRPr="002A4864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66A8C587" w14:textId="77777777" w:rsidR="000A2487" w:rsidRPr="002A4864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10B3C308" w14:textId="77777777" w:rsidR="000A2487" w:rsidRPr="002A4864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520517A6" w14:textId="77777777" w:rsidR="000A2487" w:rsidRPr="009C30AA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12"/>
          <w:szCs w:val="12"/>
          <w:shd w:val="clear" w:color="auto" w:fill="FFFFFF"/>
        </w:rPr>
      </w:pPr>
    </w:p>
    <w:p w14:paraId="249747CF" w14:textId="77777777" w:rsidR="002A4864" w:rsidRPr="002A4864" w:rsidRDefault="002A4864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14"/>
          <w:szCs w:val="14"/>
        </w:rPr>
      </w:pPr>
    </w:p>
    <w:p w14:paraId="55A7ACDC" w14:textId="704A89F0" w:rsidR="00DD196B" w:rsidRPr="002A4864" w:rsidRDefault="00DD196B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 w:rsidRPr="002A486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3. </w:t>
      </w:r>
      <w:r w:rsidR="00D56153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เรื่องใน</w:t>
      </w:r>
      <w:r w:rsidRPr="002A4864">
        <w:rPr>
          <w:rFonts w:ascii="TH SarabunPSK" w:hAnsi="TH SarabunPSK" w:cs="TH SarabunPSK"/>
          <w:b/>
          <w:bCs/>
          <w:sz w:val="30"/>
          <w:szCs w:val="30"/>
          <w:cs/>
        </w:rPr>
        <w:t>ท้องถิ่นที่</w:t>
      </w:r>
      <w:r w:rsidR="00D5615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อยากให้นายก อบจ. </w:t>
      </w:r>
      <w:r w:rsidRPr="002A4864">
        <w:rPr>
          <w:rFonts w:ascii="TH SarabunPSK" w:hAnsi="TH SarabunPSK" w:cs="TH SarabunPSK"/>
          <w:b/>
          <w:bCs/>
          <w:sz w:val="30"/>
          <w:szCs w:val="30"/>
          <w:cs/>
        </w:rPr>
        <w:t>พัฒนา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412C7E" w:rsidRPr="002A4864" w14:paraId="3829E2EB" w14:textId="77777777" w:rsidTr="00412C7E">
        <w:trPr>
          <w:trHeight w:val="83"/>
        </w:trPr>
        <w:tc>
          <w:tcPr>
            <w:tcW w:w="1075" w:type="dxa"/>
            <w:vAlign w:val="center"/>
          </w:tcPr>
          <w:p w14:paraId="632ABE12" w14:textId="555E6C06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25465139" w14:textId="40F77C2A" w:rsidR="00412C7E" w:rsidRPr="002A4864" w:rsidRDefault="00C977CF" w:rsidP="00412C7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พัฒนา</w:t>
            </w:r>
            <w:r w:rsidR="00412C7E" w:rsidRPr="002A486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ฟฟ้า ประปา ถนน </w:t>
            </w:r>
            <w:r w:rsidR="00412C7E" w:rsidRPr="002A486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   </w:t>
            </w:r>
          </w:p>
        </w:tc>
        <w:tc>
          <w:tcPr>
            <w:tcW w:w="1080" w:type="dxa"/>
            <w:vAlign w:val="center"/>
          </w:tcPr>
          <w:p w14:paraId="15A6B992" w14:textId="47B34133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2.02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412C7E" w:rsidRPr="002A4864" w14:paraId="6403218D" w14:textId="77777777" w:rsidTr="00412C7E">
        <w:trPr>
          <w:trHeight w:val="119"/>
        </w:trPr>
        <w:tc>
          <w:tcPr>
            <w:tcW w:w="1075" w:type="dxa"/>
          </w:tcPr>
          <w:p w14:paraId="6E890070" w14:textId="226300BE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3D247273" w14:textId="418D5426" w:rsidR="00412C7E" w:rsidRPr="002A4864" w:rsidRDefault="00412C7E" w:rsidP="00412C7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/>
                <w:sz w:val="30"/>
                <w:szCs w:val="30"/>
                <w:cs/>
              </w:rPr>
              <w:t>เศรษฐกิจ รายได้ คุณภาพชีวิต</w:t>
            </w:r>
            <w:r w:rsidRPr="002A486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3A477FEB" w14:textId="34178847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0.80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412C7E" w:rsidRPr="002A4864" w14:paraId="50422DFA" w14:textId="77777777" w:rsidTr="00412C7E">
        <w:trPr>
          <w:trHeight w:val="56"/>
        </w:trPr>
        <w:tc>
          <w:tcPr>
            <w:tcW w:w="1075" w:type="dxa"/>
          </w:tcPr>
          <w:p w14:paraId="4D8138C0" w14:textId="4B203557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79B16A7E" w14:textId="44C421C1" w:rsidR="00412C7E" w:rsidRPr="002A4864" w:rsidRDefault="00C977CF" w:rsidP="00412C7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แก้</w:t>
            </w:r>
            <w:r w:rsidR="00412C7E" w:rsidRPr="002A4864">
              <w:rPr>
                <w:rFonts w:ascii="TH SarabunPSK" w:hAnsi="TH SarabunPSK" w:cs="TH SarabunPSK"/>
                <w:sz w:val="30"/>
                <w:szCs w:val="30"/>
                <w:cs/>
              </w:rPr>
              <w:t>ปัญหา</w:t>
            </w:r>
            <w:r w:rsidR="00412C7E" w:rsidRPr="002A4864">
              <w:rPr>
                <w:rFonts w:ascii="TH SarabunPSK" w:hAnsi="TH SarabunPSK" w:cs="TH SarabunPSK" w:hint="cs"/>
                <w:sz w:val="30"/>
                <w:szCs w:val="30"/>
                <w:cs/>
              </w:rPr>
              <w:t>อาชญากรรมแล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ะ</w:t>
            </w:r>
            <w:r w:rsidR="00412C7E" w:rsidRPr="002A486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อบายมุข </w:t>
            </w:r>
          </w:p>
        </w:tc>
        <w:tc>
          <w:tcPr>
            <w:tcW w:w="1080" w:type="dxa"/>
            <w:vAlign w:val="center"/>
          </w:tcPr>
          <w:p w14:paraId="264F6E2B" w14:textId="05D3D740" w:rsidR="00412C7E" w:rsidRPr="009845F8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845F8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3.89</w:t>
            </w:r>
            <w:r w:rsidRPr="009845F8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412C7E" w:rsidRPr="002A4864" w14:paraId="0D277E19" w14:textId="77777777" w:rsidTr="00412C7E">
        <w:trPr>
          <w:trHeight w:val="56"/>
        </w:trPr>
        <w:tc>
          <w:tcPr>
            <w:tcW w:w="1075" w:type="dxa"/>
          </w:tcPr>
          <w:p w14:paraId="2F3ED250" w14:textId="2DAB2CEA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4</w:t>
            </w:r>
          </w:p>
        </w:tc>
        <w:tc>
          <w:tcPr>
            <w:tcW w:w="5335" w:type="dxa"/>
            <w:vAlign w:val="center"/>
          </w:tcPr>
          <w:p w14:paraId="69B484F3" w14:textId="0AF2B081" w:rsidR="00412C7E" w:rsidRPr="002A4864" w:rsidRDefault="00412C7E" w:rsidP="00412C7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/>
                <w:sz w:val="30"/>
                <w:szCs w:val="30"/>
                <w:cs/>
              </w:rPr>
              <w:t>สาธารณสุข</w:t>
            </w:r>
            <w:r w:rsidRPr="002A4864">
              <w:rPr>
                <w:rFonts w:ascii="TH SarabunPSK" w:hAnsi="TH SarabunPSK" w:cs="TH SarabunPSK" w:hint="cs"/>
                <w:sz w:val="30"/>
                <w:szCs w:val="30"/>
                <w:cs/>
              </w:rPr>
              <w:t>และการ</w:t>
            </w:r>
            <w:r w:rsidRPr="002A4864">
              <w:rPr>
                <w:rFonts w:ascii="TH SarabunPSK" w:hAnsi="TH SarabunPSK" w:cs="TH SarabunPSK"/>
                <w:sz w:val="30"/>
                <w:szCs w:val="30"/>
                <w:cs/>
              </w:rPr>
              <w:t>รักษาพยาบาล</w:t>
            </w:r>
          </w:p>
        </w:tc>
        <w:tc>
          <w:tcPr>
            <w:tcW w:w="1080" w:type="dxa"/>
            <w:vAlign w:val="center"/>
          </w:tcPr>
          <w:p w14:paraId="4D5D3E2F" w14:textId="2AF5625B" w:rsidR="00412C7E" w:rsidRPr="009845F8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845F8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46.59</w:t>
            </w:r>
            <w:r w:rsidRPr="009845F8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412C7E" w:rsidRPr="002A4864" w14:paraId="2BF4B92E" w14:textId="77777777" w:rsidTr="00412C7E">
        <w:trPr>
          <w:trHeight w:val="56"/>
        </w:trPr>
        <w:tc>
          <w:tcPr>
            <w:tcW w:w="1075" w:type="dxa"/>
          </w:tcPr>
          <w:p w14:paraId="4A2251EB" w14:textId="1AE6CC7A" w:rsidR="00412C7E" w:rsidRPr="002A4864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5</w:t>
            </w:r>
          </w:p>
        </w:tc>
        <w:tc>
          <w:tcPr>
            <w:tcW w:w="5335" w:type="dxa"/>
            <w:vAlign w:val="center"/>
          </w:tcPr>
          <w:p w14:paraId="6F2438B4" w14:textId="1B6A023B" w:rsidR="00412C7E" w:rsidRPr="002A4864" w:rsidRDefault="00412C7E" w:rsidP="00412C7E">
            <w:pPr>
              <w:pStyle w:val="NoSpacing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ป่าไม้ แหล่งน้ำ </w:t>
            </w:r>
            <w:r w:rsidRPr="002A4864">
              <w:rPr>
                <w:rFonts w:ascii="TH SarabunPSK" w:hAnsi="TH SarabunPSK" w:cs="TH SarabunPSK" w:hint="cs"/>
                <w:sz w:val="30"/>
                <w:szCs w:val="30"/>
                <w:cs/>
              </w:rPr>
              <w:t>เกษตรกรรม</w:t>
            </w:r>
          </w:p>
        </w:tc>
        <w:tc>
          <w:tcPr>
            <w:tcW w:w="1080" w:type="dxa"/>
            <w:vAlign w:val="center"/>
          </w:tcPr>
          <w:p w14:paraId="5BA033EC" w14:textId="70FE8353" w:rsidR="00412C7E" w:rsidRPr="009845F8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845F8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43.</w:t>
            </w:r>
            <w:r w:rsidR="009845F8" w:rsidRPr="009845F8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94</w:t>
            </w:r>
            <w:r w:rsidRPr="009845F8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7934CAFC" w14:textId="795C2812" w:rsidR="00DD196B" w:rsidRPr="002A4864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5F7A2490" w14:textId="6BD9830C" w:rsidR="00DD196B" w:rsidRPr="002A4864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1285624A" w14:textId="22187F56" w:rsidR="00DD196B" w:rsidRPr="002A4864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20D9C08A" w14:textId="5CBC2DBF" w:rsidR="00DD196B" w:rsidRPr="002A4864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3A33DA65" w14:textId="724E1EA5" w:rsidR="00DD196B" w:rsidRPr="002A4864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39FA847F" w14:textId="5AB9CCFC" w:rsidR="00DD196B" w:rsidRPr="002A4864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35CA2E77" w14:textId="769AA4EF" w:rsidR="00661376" w:rsidRPr="002A4864" w:rsidRDefault="00661376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 w:rsidRPr="002A486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4. </w:t>
      </w:r>
      <w:r w:rsidR="00FB716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การตัดสินใจเลือก</w:t>
      </w:r>
      <w:r w:rsidR="005707F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871C90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นายก อบจ. ในพื้นที่ 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661376" w:rsidRPr="002A4864" w14:paraId="2AC7D716" w14:textId="77777777" w:rsidTr="001A782D">
        <w:trPr>
          <w:trHeight w:val="83"/>
        </w:trPr>
        <w:tc>
          <w:tcPr>
            <w:tcW w:w="1075" w:type="dxa"/>
            <w:vAlign w:val="center"/>
          </w:tcPr>
          <w:p w14:paraId="603BDEE9" w14:textId="77777777" w:rsidR="00661376" w:rsidRPr="002A4864" w:rsidRDefault="00661376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73E37BB7" w14:textId="7D0285DC" w:rsidR="00661376" w:rsidRPr="002A4864" w:rsidRDefault="00661376" w:rsidP="001A782D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เลือก</w:t>
            </w:r>
            <w:r w:rsidRPr="002A4864">
              <w:rPr>
                <w:rFonts w:ascii="TH SarabunPSK" w:eastAsia="TH SarabunPSK" w:hAnsi="TH SarabunPSK" w:cs="TH SarabunPSK"/>
                <w:color w:val="000000" w:themeColor="text1"/>
                <w:sz w:val="30"/>
                <w:szCs w:val="30"/>
                <w:cs/>
              </w:rPr>
              <w:t>ผู้สมัคร</w:t>
            </w:r>
            <w:r w:rsidR="00D95099" w:rsidRPr="002A4864">
              <w:rPr>
                <w:rFonts w:ascii="TH SarabunPSK" w:eastAsia="TH SarabunPSK" w:hAnsi="TH SarabunPSK" w:cs="TH SarabunPSK" w:hint="cs"/>
                <w:color w:val="000000" w:themeColor="text1"/>
                <w:sz w:val="30"/>
                <w:szCs w:val="30"/>
                <w:cs/>
              </w:rPr>
              <w:t>คน</w:t>
            </w:r>
            <w:r w:rsidRPr="002A4864">
              <w:rPr>
                <w:rFonts w:ascii="TH SarabunPSK" w:eastAsia="TH SarabunPSK" w:hAnsi="TH SarabunPSK" w:cs="TH SarabunPSK"/>
                <w:color w:val="000000" w:themeColor="text1"/>
                <w:sz w:val="30"/>
                <w:szCs w:val="30"/>
                <w:cs/>
              </w:rPr>
              <w:t>เก่า</w:t>
            </w:r>
            <w:r w:rsidR="009646A7">
              <w:rPr>
                <w:rFonts w:ascii="TH SarabunPSK" w:eastAsia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  </w:t>
            </w:r>
          </w:p>
        </w:tc>
        <w:tc>
          <w:tcPr>
            <w:tcW w:w="1080" w:type="dxa"/>
            <w:vAlign w:val="center"/>
          </w:tcPr>
          <w:p w14:paraId="790E0AF8" w14:textId="1B8A4980" w:rsidR="00661376" w:rsidRPr="002A4864" w:rsidRDefault="00CD4D9C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</w:t>
            </w:r>
            <w:r w:rsidR="00AD0D1C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0.71</w:t>
            </w:r>
            <w:r w:rsidR="00661376"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661376" w:rsidRPr="002A4864" w14:paraId="7DEA2214" w14:textId="77777777" w:rsidTr="001A782D">
        <w:trPr>
          <w:trHeight w:val="119"/>
        </w:trPr>
        <w:tc>
          <w:tcPr>
            <w:tcW w:w="1075" w:type="dxa"/>
          </w:tcPr>
          <w:p w14:paraId="4F933EBC" w14:textId="77777777" w:rsidR="00661376" w:rsidRPr="002A4864" w:rsidRDefault="00661376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5EDA80AC" w14:textId="39CD3343" w:rsidR="00661376" w:rsidRPr="002A4864" w:rsidRDefault="00661376" w:rsidP="001A782D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eastAsia="TH SarabunPSK" w:hAnsi="TH SarabunPSK" w:cs="TH SarabunPSK" w:hint="cs"/>
                <w:color w:val="000000" w:themeColor="text1"/>
                <w:sz w:val="30"/>
                <w:szCs w:val="30"/>
                <w:cs/>
              </w:rPr>
              <w:t>เลือก</w:t>
            </w:r>
            <w:r w:rsidRPr="002A4864">
              <w:rPr>
                <w:rFonts w:ascii="TH SarabunPSK" w:eastAsia="TH SarabunPSK" w:hAnsi="TH SarabunPSK" w:cs="TH SarabunPSK"/>
                <w:color w:val="000000" w:themeColor="text1"/>
                <w:sz w:val="30"/>
                <w:szCs w:val="30"/>
                <w:cs/>
              </w:rPr>
              <w:t>ผู้สมัคร</w:t>
            </w:r>
            <w:r w:rsidR="00D95099" w:rsidRPr="002A4864">
              <w:rPr>
                <w:rFonts w:ascii="TH SarabunPSK" w:eastAsia="TH SarabunPSK" w:hAnsi="TH SarabunPSK" w:cs="TH SarabunPSK" w:hint="cs"/>
                <w:color w:val="000000" w:themeColor="text1"/>
                <w:sz w:val="30"/>
                <w:szCs w:val="30"/>
                <w:cs/>
              </w:rPr>
              <w:t>คน</w:t>
            </w:r>
            <w:r w:rsidRPr="002A4864">
              <w:rPr>
                <w:rFonts w:ascii="TH SarabunPSK" w:eastAsia="TH SarabunPSK" w:hAnsi="TH SarabunPSK" w:cs="TH SarabunPSK" w:hint="cs"/>
                <w:color w:val="000000" w:themeColor="text1"/>
                <w:sz w:val="30"/>
                <w:szCs w:val="30"/>
                <w:cs/>
              </w:rPr>
              <w:t>ใหม่</w:t>
            </w:r>
            <w:r w:rsidR="009758B0">
              <w:rPr>
                <w:rFonts w:ascii="TH SarabunPSK" w:eastAsia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   </w:t>
            </w:r>
          </w:p>
        </w:tc>
        <w:tc>
          <w:tcPr>
            <w:tcW w:w="1080" w:type="dxa"/>
            <w:vAlign w:val="center"/>
          </w:tcPr>
          <w:p w14:paraId="7F87202C" w14:textId="381E4304" w:rsidR="00661376" w:rsidRPr="002A4864" w:rsidRDefault="00CD4D9C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9</w:t>
            </w:r>
            <w:r w:rsidR="00AD0D1C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.36</w:t>
            </w:r>
            <w:r w:rsidR="00AD0D1C"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661376" w:rsidRPr="002A4864" w14:paraId="1215B9ED" w14:textId="77777777" w:rsidTr="001A782D">
        <w:trPr>
          <w:trHeight w:val="56"/>
        </w:trPr>
        <w:tc>
          <w:tcPr>
            <w:tcW w:w="1075" w:type="dxa"/>
          </w:tcPr>
          <w:p w14:paraId="1A2A6143" w14:textId="77777777" w:rsidR="00661376" w:rsidRPr="002A4864" w:rsidRDefault="00661376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66E214E3" w14:textId="458EA70B" w:rsidR="00661376" w:rsidRPr="002A4864" w:rsidRDefault="00661376" w:rsidP="001A782D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ยังตัดสินใจไม่ได้</w:t>
            </w:r>
          </w:p>
        </w:tc>
        <w:tc>
          <w:tcPr>
            <w:tcW w:w="1080" w:type="dxa"/>
            <w:vAlign w:val="center"/>
          </w:tcPr>
          <w:p w14:paraId="0A484899" w14:textId="2094EFFE" w:rsidR="00661376" w:rsidRPr="002A4864" w:rsidRDefault="00AD0D1C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9.9</w:t>
            </w:r>
            <w:r w:rsidR="00493E3D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563C25B1" w14:textId="5C7ED4E3" w:rsidR="00661376" w:rsidRPr="002A4864" w:rsidRDefault="00661376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08B9DD4A" w14:textId="5D6B04AC" w:rsidR="00661376" w:rsidRPr="002A4864" w:rsidRDefault="00661376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6D9F1B70" w14:textId="77777777" w:rsidR="00661376" w:rsidRPr="002A4864" w:rsidRDefault="00661376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71AF50CA" w14:textId="77777777" w:rsidR="00661376" w:rsidRPr="002A4864" w:rsidRDefault="00661376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78ACAFAF" w14:textId="591559EB" w:rsidR="00DD196B" w:rsidRPr="002A4864" w:rsidRDefault="0002781B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 w:rsidRPr="002A486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5</w:t>
      </w:r>
      <w:r w:rsidR="00DD196B" w:rsidRPr="002A486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. </w:t>
      </w:r>
      <w:r w:rsidR="005707F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พรรคการเมืองที่ประชาชน</w:t>
      </w:r>
      <w:r w:rsidR="006E2F35" w:rsidRPr="002A4864">
        <w:rPr>
          <w:rFonts w:ascii="TH SarabunPSK" w:hAnsi="TH SarabunPSK" w:cs="TH SarabunPSK"/>
          <w:b/>
          <w:bCs/>
          <w:sz w:val="30"/>
          <w:szCs w:val="30"/>
          <w:cs/>
        </w:rPr>
        <w:t>เชื่อมั่น</w:t>
      </w:r>
      <w:r w:rsidR="005707F6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ในการแก้ปัญหาท้องถิ่น 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DD196B" w:rsidRPr="002A4864" w14:paraId="2D795C88" w14:textId="77777777" w:rsidTr="001A782D">
        <w:trPr>
          <w:trHeight w:val="83"/>
        </w:trPr>
        <w:tc>
          <w:tcPr>
            <w:tcW w:w="1075" w:type="dxa"/>
            <w:vAlign w:val="center"/>
          </w:tcPr>
          <w:p w14:paraId="13DCC0A4" w14:textId="77777777" w:rsidR="00DD196B" w:rsidRPr="002A4864" w:rsidRDefault="00DD196B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16D714FE" w14:textId="776AFC21" w:rsidR="00DD196B" w:rsidRPr="002A4864" w:rsidRDefault="00CD759D" w:rsidP="001A782D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พรรคเพื่อไทย    </w:t>
            </w:r>
            <w:r w:rsidRPr="002A486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          </w:t>
            </w:r>
          </w:p>
        </w:tc>
        <w:tc>
          <w:tcPr>
            <w:tcW w:w="1080" w:type="dxa"/>
            <w:vAlign w:val="center"/>
          </w:tcPr>
          <w:p w14:paraId="544D1DB4" w14:textId="3BA099CC" w:rsidR="00DD196B" w:rsidRPr="002A4864" w:rsidRDefault="00AD0D1C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3.15</w:t>
            </w:r>
            <w:r w:rsidR="00DD196B"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DD196B" w:rsidRPr="002A4864" w14:paraId="5BE7B557" w14:textId="77777777" w:rsidTr="001A782D">
        <w:trPr>
          <w:trHeight w:val="119"/>
        </w:trPr>
        <w:tc>
          <w:tcPr>
            <w:tcW w:w="1075" w:type="dxa"/>
          </w:tcPr>
          <w:p w14:paraId="23DF9497" w14:textId="77777777" w:rsidR="00DD196B" w:rsidRPr="002A4864" w:rsidRDefault="00DD196B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53542DC3" w14:textId="5E577C9E" w:rsidR="00DD196B" w:rsidRPr="002A4864" w:rsidRDefault="00CD759D" w:rsidP="001A782D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พรรคประชาชน   </w:t>
            </w:r>
            <w:r w:rsidRPr="002A486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</w:t>
            </w:r>
          </w:p>
        </w:tc>
        <w:tc>
          <w:tcPr>
            <w:tcW w:w="1080" w:type="dxa"/>
            <w:vAlign w:val="center"/>
          </w:tcPr>
          <w:p w14:paraId="5F6C6190" w14:textId="413DC728" w:rsidR="00DD196B" w:rsidRPr="00A04B55" w:rsidRDefault="00491C92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A04B55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0.</w:t>
            </w:r>
            <w:r w:rsidR="00A04B55" w:rsidRPr="00A04B55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8</w:t>
            </w:r>
            <w:r w:rsidR="00AD0D1C" w:rsidRPr="00A04B55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DD196B" w:rsidRPr="002A4864" w14:paraId="042624BA" w14:textId="77777777" w:rsidTr="001A782D">
        <w:trPr>
          <w:trHeight w:val="56"/>
        </w:trPr>
        <w:tc>
          <w:tcPr>
            <w:tcW w:w="1075" w:type="dxa"/>
          </w:tcPr>
          <w:p w14:paraId="6324B740" w14:textId="77777777" w:rsidR="00DD196B" w:rsidRPr="002A4864" w:rsidRDefault="00DD196B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1296FAA1" w14:textId="49FECFA5" w:rsidR="00DD196B" w:rsidRPr="002A4864" w:rsidRDefault="00CD759D" w:rsidP="001A782D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/>
                <w:sz w:val="30"/>
                <w:szCs w:val="30"/>
                <w:cs/>
              </w:rPr>
              <w:t>พรรคภูมิใจไทย</w:t>
            </w:r>
            <w:r w:rsidRPr="002A486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        </w:t>
            </w:r>
          </w:p>
        </w:tc>
        <w:tc>
          <w:tcPr>
            <w:tcW w:w="1080" w:type="dxa"/>
            <w:vAlign w:val="center"/>
          </w:tcPr>
          <w:p w14:paraId="4519A6F0" w14:textId="5ABBD27B" w:rsidR="00DD196B" w:rsidRPr="00A04B55" w:rsidRDefault="00A04B55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A04B55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15.41</w:t>
            </w:r>
            <w:r w:rsidRPr="00A04B55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DD196B" w:rsidRPr="002A4864" w14:paraId="5E0F6474" w14:textId="77777777" w:rsidTr="001A782D">
        <w:trPr>
          <w:trHeight w:val="56"/>
        </w:trPr>
        <w:tc>
          <w:tcPr>
            <w:tcW w:w="1075" w:type="dxa"/>
          </w:tcPr>
          <w:p w14:paraId="465B9763" w14:textId="77777777" w:rsidR="00DD196B" w:rsidRPr="002A4864" w:rsidRDefault="00DD196B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4</w:t>
            </w:r>
          </w:p>
        </w:tc>
        <w:tc>
          <w:tcPr>
            <w:tcW w:w="5335" w:type="dxa"/>
            <w:vAlign w:val="center"/>
          </w:tcPr>
          <w:p w14:paraId="42CB840F" w14:textId="595B7605" w:rsidR="00DD196B" w:rsidRPr="002A4864" w:rsidRDefault="00CD759D" w:rsidP="001A782D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พรรคพลังประชารัฐ </w:t>
            </w:r>
            <w:r w:rsidRPr="002A486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     </w:t>
            </w:r>
          </w:p>
        </w:tc>
        <w:tc>
          <w:tcPr>
            <w:tcW w:w="1080" w:type="dxa"/>
            <w:vAlign w:val="center"/>
          </w:tcPr>
          <w:p w14:paraId="14961E26" w14:textId="72869F1C" w:rsidR="00DD196B" w:rsidRPr="00A04B55" w:rsidRDefault="00A04B55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A04B55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12.92</w:t>
            </w:r>
            <w:r w:rsidRPr="00A04B55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DD196B" w:rsidRPr="002A4864" w14:paraId="12356877" w14:textId="77777777" w:rsidTr="001A782D">
        <w:trPr>
          <w:trHeight w:val="56"/>
        </w:trPr>
        <w:tc>
          <w:tcPr>
            <w:tcW w:w="1075" w:type="dxa"/>
          </w:tcPr>
          <w:p w14:paraId="0F8DAF61" w14:textId="77777777" w:rsidR="00DD196B" w:rsidRPr="002A4864" w:rsidRDefault="00DD196B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5</w:t>
            </w:r>
          </w:p>
        </w:tc>
        <w:tc>
          <w:tcPr>
            <w:tcW w:w="5335" w:type="dxa"/>
            <w:vAlign w:val="center"/>
          </w:tcPr>
          <w:p w14:paraId="498DCBAB" w14:textId="0E2B3DE9" w:rsidR="00DD196B" w:rsidRPr="002A4864" w:rsidRDefault="001D25FE" w:rsidP="001A782D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/>
                <w:sz w:val="30"/>
                <w:szCs w:val="30"/>
                <w:cs/>
              </w:rPr>
              <w:t>พรรคประชาธิปัตย์</w:t>
            </w:r>
            <w:r w:rsidRPr="002A486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       </w:t>
            </w:r>
          </w:p>
        </w:tc>
        <w:tc>
          <w:tcPr>
            <w:tcW w:w="1080" w:type="dxa"/>
            <w:vAlign w:val="center"/>
          </w:tcPr>
          <w:p w14:paraId="5FCB3822" w14:textId="69DA03DD" w:rsidR="00DD196B" w:rsidRPr="00A04B55" w:rsidRDefault="00A04B55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</w:t>
            </w:r>
            <w:r w:rsidRPr="00A04B55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7.84</w:t>
            </w:r>
            <w:r w:rsidRPr="00A04B55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7BDDD223" w14:textId="07D38EEA" w:rsidR="00DD196B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A1E66C5" w14:textId="5B598382" w:rsidR="00DD196B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1416FA4E" w14:textId="508D4146" w:rsidR="00DD196B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60E0A72" w14:textId="73B3A674" w:rsidR="00DD196B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E05B7AF" w14:textId="4C64A50B" w:rsidR="00DD196B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C1C631F" w14:textId="7A1E11A2" w:rsidR="00DD196B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0DBE52A1" w14:textId="31FB39F2" w:rsidR="00DD196B" w:rsidRDefault="009C30AA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D5DD058" wp14:editId="3E582616">
                <wp:simplePos x="0" y="0"/>
                <wp:positionH relativeFrom="column">
                  <wp:posOffset>5536565</wp:posOffset>
                </wp:positionH>
                <wp:positionV relativeFrom="paragraph">
                  <wp:posOffset>127635</wp:posOffset>
                </wp:positionV>
                <wp:extent cx="730155" cy="395785"/>
                <wp:effectExtent l="0" t="19050" r="32385" b="4254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155" cy="39578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88D7A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435.95pt;margin-top:10.05pt;width:57.5pt;height:31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" adj="15746" fillcolor="white [3201]" strokecolor="black [3200]" strokeweight="1pt"/>
            </w:pict>
          </mc:Fallback>
        </mc:AlternateContent>
      </w:r>
    </w:p>
    <w:p w14:paraId="450681C9" w14:textId="2EF2C1A2" w:rsidR="00965328" w:rsidRDefault="00D8138D" w:rsidP="00122BE5">
      <w:pPr>
        <w:pStyle w:val="Body"/>
        <w:spacing w:line="360" w:lineRule="auto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  <w:r w:rsidR="00B47588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       </w:t>
      </w:r>
      <w:r w:rsidR="00FF2788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*หมายเหตุ   </w:t>
      </w:r>
      <w:r w:rsidR="00D779BE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ข้อ 2 ข้อ 3 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>ผู้ตอบ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สามารถ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 xml:space="preserve">ระบุความคิดเห็นได้มากกว่า 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1 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เรื่อง (ค่าร้อยละจึงคำนวณในแต่</w:t>
      </w:r>
      <w:r w:rsidR="00965328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shd w:val="clear" w:color="auto" w:fill="FFFFFF"/>
          <w:cs/>
        </w:rPr>
        <w:t>ละข้อ</w:t>
      </w:r>
      <w:r w:rsidR="00965328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cs/>
        </w:rPr>
        <w:t>)</w:t>
      </w:r>
      <w:r w:rsidR="00965328"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3C5C5922" w14:textId="42771234" w:rsidR="007D1FC0" w:rsidRDefault="00965328" w:rsidP="009C30AA">
      <w:pPr>
        <w:pStyle w:val="Body"/>
        <w:jc w:val="thaiDistribute"/>
      </w:pP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lastRenderedPageBreak/>
        <w:t xml:space="preserve">   </w:t>
      </w:r>
      <w:r w:rsidR="00FE3B86" w:rsidRPr="007E25F2">
        <w:rPr>
          <w:rFonts w:ascii="Cordia New" w:hAnsi="Cordia New" w:cs="Cordia New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26D360B0">
                <wp:simplePos x="0" y="0"/>
                <wp:positionH relativeFrom="margin">
                  <wp:posOffset>475615</wp:posOffset>
                </wp:positionH>
                <wp:positionV relativeFrom="paragraph">
                  <wp:posOffset>-88900</wp:posOffset>
                </wp:positionV>
                <wp:extent cx="5568950" cy="483870"/>
                <wp:effectExtent l="0" t="0" r="12700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68950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B31D2E" w14:textId="508248AF" w:rsidR="002F410D" w:rsidRPr="00E80D11" w:rsidRDefault="003B7EEF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3B7EE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สรุปวิเคราะห์ผล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 xml:space="preserve">โพล 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: </w:t>
                            </w:r>
                            <w:r w:rsidR="00F07FCF" w:rsidRPr="00F07FC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นายก อบจ. กับการทำงานท้องถิ่น</w:t>
                            </w: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margin-left:37.45pt;margin-top:-7pt;width:438.5pt;height:38.1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">
                <v:textbox>
                  <w:txbxContent>
                    <w:p w14:paraId="51B31D2E" w14:textId="508248AF" w:rsidR="002F410D" w:rsidRPr="00E80D11" w:rsidRDefault="003B7EEF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3B7EE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สรุปวิเคราะห์ผล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 xml:space="preserve">โพล 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 xml:space="preserve">: </w:t>
                      </w:r>
                      <w:r w:rsidR="00F07FCF" w:rsidRPr="00F07FC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นายก อบจ. กับการทำงานท้องถิ่น</w:t>
                      </w: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CD1C284" w14:textId="7E930862" w:rsidR="00965328" w:rsidRDefault="00965328" w:rsidP="00475D79"/>
    <w:p w14:paraId="2766EB31" w14:textId="32598B19" w:rsidR="00023FDA" w:rsidRPr="00023FDA" w:rsidRDefault="00B424D8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22"/>
          <w:szCs w:val="2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2D6132B1" w14:textId="635AE57B" w:rsidR="00EA30A9" w:rsidRPr="007A19CB" w:rsidRDefault="00A97C49" w:rsidP="001442A7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908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4815F2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วนดุสิตโพล มหาวิทยาลัยสวนดุสิต สำรวจความคิดเห็นประชาชน</w:t>
      </w:r>
      <w:r w:rsidR="008C45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มีสิทธิเลือกตั้งนายก อบจ.</w:t>
      </w:r>
      <w:r w:rsidR="004815F2" w:rsidRPr="00B51CA2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ทั่วประเทศ เรื่อง </w:t>
      </w:r>
      <w:r w:rsidR="004815F2" w:rsidRPr="00B51CA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“</w:t>
      </w:r>
      <w:r w:rsidR="00F07FCF" w:rsidRPr="00F07FCF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นายก อบจ. กับการทำงานท้องถิ่น</w:t>
      </w:r>
      <w:r w:rsidR="00196FCF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”</w:t>
      </w:r>
      <w:r w:rsidR="00560DF6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4815F2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ะหว่างวันที่</w:t>
      </w:r>
      <w:r w:rsidR="00560DF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6E2F3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11-15 พฤศจิกายน </w:t>
      </w:r>
      <w:r w:rsidR="004815F2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2567 </w:t>
      </w:r>
      <w:r w:rsidR="004815F2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4815F2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ลุ่มตัวอย่างจำนวน</w:t>
      </w:r>
      <w:r w:rsidR="00F07FC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3,039</w:t>
      </w:r>
      <w:r w:rsidR="00EA30A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คน สำรวจทางภาคสนาม พบว่า </w:t>
      </w:r>
      <w:r w:rsidR="001442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กลุ่มตัวอย่างสนใจติดตามข่าวการเลือกตั้งนายก อบจ. ร้อยละ 71.44 </w:t>
      </w:r>
      <w:r w:rsidR="008033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031D9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โดยตัดสินใจเลือกผู้สมัครจากความชอบ ภาพลักษณ์ ประวัติ นิสัย ร้อยละ 56.83 เรื่องที่อยากให้ท้องถิ่นพัฒนามากที่สุด คือ พัฒนาไฟฟ้า ประปา ถนน </w:t>
      </w:r>
      <w:r w:rsidR="009F4A0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</w:t>
      </w:r>
      <w:r w:rsidR="00031D9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ร้อยละ 62.02 โดยจะเลือกจากผู้สมัครคนเก่า ร้อยละ 50.71 ทั้งนี้พรรคการเมืองที่ประชาชนเชื่อมั่นในการแก้ปัญหาท้องถิ่นมากที่สุด คือ พรรคเพื่อไทย ร้อยละ 33.15 </w:t>
      </w:r>
      <w:r w:rsidR="005C564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4B6E535A" w14:textId="77777777" w:rsidR="008B7EC6" w:rsidRDefault="008B7EC6" w:rsidP="008B7EC6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างสาวพรพรรณ บัวทอง ประธานสวนดุสิตโพล ระบุว่า การเมืองท้องถิ่นใกล้ชิดกับชีวิตของประชาชนอย่างยิ่ง ในการสำรวจครั้งนี้ การตัดสินใจเลือกนายก อบจ. ประชาชนสนใจจะเลือกคนเก่าเข้ามาทำงานมากกว่าคนใหม่ ผนวกกับ</w:t>
      </w:r>
      <w:r w:rsidRPr="00B72303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เชื่อมั่นต่อพรรคเพื่อไทย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็เพิ่มสูงขึ้นและแซงหน้า</w:t>
      </w:r>
      <w:r w:rsidRPr="00B72303">
        <w:rPr>
          <w:rFonts w:ascii="TH SarabunPSK" w:hAnsi="TH SarabunPSK" w:cs="TH SarabunPSK"/>
          <w:color w:val="000000" w:themeColor="text1"/>
          <w:sz w:val="32"/>
          <w:szCs w:val="32"/>
          <w:cs/>
        </w:rPr>
        <w:t>พรรคประชาชนที่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คย</w:t>
      </w:r>
      <w:r w:rsidRPr="00B72303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รองความนิยม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จากการสำรวจที่ผ่านมา จึงสะท้อนให้เห็นว่า สนามเลือกตั้งท้องถิ่นที่พรรคประชาชนพยายามพิสูจน์ตนเองนั้นไม่ใช่เรื่องง่าย </w:t>
      </w:r>
      <w:r w:rsidRPr="00B72303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ป็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โจทย์หินของการ</w:t>
      </w:r>
      <w:r w:rsidRPr="00B72303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ปลี่ยนแปลงระดับท้องถิ่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ซึ่งนับ</w:t>
      </w:r>
      <w:r w:rsidRPr="00B72303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ป็นรากฐานสำคัญ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ในการเชื่อมโยงไปยังการเมืองระดับชาติ </w:t>
      </w:r>
    </w:p>
    <w:p w14:paraId="3EC729A4" w14:textId="5DF4DDAD" w:rsidR="004815F2" w:rsidRPr="008B7EC6" w:rsidRDefault="004815F2" w:rsidP="00EA30A9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58AADCB7" w14:textId="67ECAE39" w:rsidR="0030480F" w:rsidRDefault="0030480F" w:rsidP="0030480F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7DE4AE8C" w14:textId="77777777" w:rsidR="00AF5AAB" w:rsidRDefault="00AF5AAB" w:rsidP="0030480F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70622D43" w14:textId="1469F708" w:rsidR="008B7EC6" w:rsidRPr="00BF1881" w:rsidRDefault="000F6646" w:rsidP="000F6646">
      <w:pPr>
        <w:pStyle w:val="NoSpacing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0F6646">
        <w:rPr>
          <w:rFonts w:ascii="TH SarabunPSK" w:hAnsi="TH SarabunPSK" w:cs="TH SarabunPSK"/>
          <w:sz w:val="32"/>
          <w:szCs w:val="32"/>
          <w:cs/>
        </w:rPr>
        <w:t>ผู้ช่วยศาสตราจารย์มนตรี พานิชยานุวัฒน์</w:t>
      </w:r>
      <w:r w:rsidRPr="000F664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F6646">
        <w:rPr>
          <w:rFonts w:ascii="TH SarabunPSK" w:hAnsi="TH SarabunPSK" w:cs="TH SarabunPSK"/>
          <w:sz w:val="32"/>
          <w:szCs w:val="32"/>
          <w:cs/>
        </w:rPr>
        <w:t>โรงเรียนกฎหมายและการเมือง มหาวิทยาลัยสวนดุสิต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F6646">
        <w:rPr>
          <w:rFonts w:ascii="TH SarabunPSK" w:hAnsi="TH SarabunPSK" w:cs="TH SarabunPSK" w:hint="cs"/>
          <w:sz w:val="32"/>
          <w:szCs w:val="32"/>
          <w:cs/>
        </w:rPr>
        <w:t xml:space="preserve">ระบุว่า </w:t>
      </w:r>
      <w:r w:rsidR="008B7EC6" w:rsidRPr="000F6646">
        <w:rPr>
          <w:rFonts w:ascii="TH SarabunPSK" w:hAnsi="TH SarabunPSK" w:cs="TH SarabunPSK"/>
          <w:sz w:val="32"/>
          <w:szCs w:val="32"/>
          <w:cs/>
        </w:rPr>
        <w:t>ผลสำรวจ แสดงให้เห็นถึงการเลือกตั้งท้องถิ่นยังคงเป็นประเด็นสำคัญที่ผู้คนในสังคมใส่ใจ เนื่องจากเป็นการกำหนดผู้นำในท้องถิ่นที่มีบทบาทโดยตรงต่อการพัฒนาคุณภาพชีวิตของชุมชน สะท้อนถึงการให้คุณค่ากับประชาธิปไตยในระดับท้องถิ่น และความหวังต่อการพัฒนาในระดับพื้นที่อย่างแท้จริง</w:t>
      </w:r>
      <w:r w:rsidR="008B7EC6" w:rsidRPr="000F6646">
        <w:rPr>
          <w:rFonts w:ascii="TH SarabunPSK" w:hAnsi="TH SarabunPSK" w:cs="TH SarabunPSK"/>
          <w:sz w:val="32"/>
          <w:szCs w:val="32"/>
        </w:rPr>
        <w:t xml:space="preserve"> </w:t>
      </w:r>
      <w:r w:rsidR="008B7EC6" w:rsidRPr="000F6646">
        <w:rPr>
          <w:rFonts w:ascii="TH SarabunPSK" w:hAnsi="TH SarabunPSK" w:cs="TH SarabunPSK"/>
          <w:sz w:val="32"/>
          <w:szCs w:val="32"/>
          <w:cs/>
        </w:rPr>
        <w:t>ประชาชนให้ความสนใจต่อคุณสมบัติส่วนบุคคลของผู้สมัคร</w:t>
      </w:r>
      <w:r w:rsidR="008B7EC6" w:rsidRPr="000F664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B7EC6" w:rsidRPr="000F6646">
        <w:rPr>
          <w:rFonts w:ascii="TH SarabunPSK" w:hAnsi="TH SarabunPSK" w:cs="TH SarabunPSK"/>
          <w:sz w:val="32"/>
          <w:szCs w:val="32"/>
          <w:cs/>
        </w:rPr>
        <w:t>ภาพลักษณ์หรือบุคลิกภาพที่โดดเด่น</w:t>
      </w:r>
      <w:r w:rsidR="008B7EC6" w:rsidRPr="000F6646">
        <w:rPr>
          <w:rFonts w:ascii="TH SarabunPSK" w:hAnsi="TH SarabunPSK" w:cs="TH SarabunPSK" w:hint="cs"/>
          <w:sz w:val="32"/>
          <w:szCs w:val="32"/>
          <w:cs/>
        </w:rPr>
        <w:t xml:space="preserve"> ประวัติที่ดี </w:t>
      </w:r>
      <w:r w:rsidR="008B7EC6" w:rsidRPr="000F6646">
        <w:rPr>
          <w:rFonts w:ascii="TH SarabunPSK" w:hAnsi="TH SarabunPSK" w:cs="TH SarabunPSK"/>
          <w:sz w:val="32"/>
          <w:szCs w:val="32"/>
          <w:cs/>
        </w:rPr>
        <w:t>ความพร้อมในการทำงาน</w:t>
      </w:r>
      <w:r w:rsidR="008B7EC6" w:rsidRPr="000F6646">
        <w:rPr>
          <w:rFonts w:ascii="TH SarabunPSK" w:hAnsi="TH SarabunPSK" w:cs="TH SarabunPSK" w:hint="cs"/>
          <w:sz w:val="32"/>
          <w:szCs w:val="32"/>
          <w:cs/>
        </w:rPr>
        <w:t xml:space="preserve"> โดย</w:t>
      </w:r>
      <w:r w:rsidR="008B7EC6" w:rsidRPr="000F6646">
        <w:rPr>
          <w:rFonts w:ascii="TH SarabunPSK" w:hAnsi="TH SarabunPSK" w:cs="TH SarabunPSK"/>
          <w:sz w:val="32"/>
          <w:szCs w:val="32"/>
          <w:cs/>
        </w:rPr>
        <w:t>คาดหวังให้นายก อบจ. มีการจัดการที่สามารถตอบสนองต่อความต้องการด้านสาธารณูปโภค</w:t>
      </w:r>
      <w:r w:rsidR="008B7EC6" w:rsidRPr="000F6646">
        <w:rPr>
          <w:rFonts w:ascii="TH SarabunPSK" w:hAnsi="TH SarabunPSK" w:cs="TH SarabunPSK" w:hint="cs"/>
          <w:sz w:val="32"/>
          <w:szCs w:val="32"/>
          <w:cs/>
        </w:rPr>
        <w:t xml:space="preserve"> และความต้องการ</w:t>
      </w:r>
      <w:r w:rsidR="008B7EC6" w:rsidRPr="000F6646">
        <w:rPr>
          <w:rFonts w:ascii="TH SarabunPSK" w:hAnsi="TH SarabunPSK" w:cs="TH SarabunPSK"/>
          <w:sz w:val="32"/>
          <w:szCs w:val="32"/>
          <w:cs/>
        </w:rPr>
        <w:t>ขั้นพื้นฐานของประชาชนในชีวิตประจำวัน</w:t>
      </w:r>
      <w:r w:rsidR="008B7EC6" w:rsidRPr="000F6646">
        <w:rPr>
          <w:rFonts w:ascii="TH SarabunPSK" w:hAnsi="TH SarabunPSK" w:cs="TH SarabunPSK"/>
          <w:sz w:val="32"/>
          <w:szCs w:val="32"/>
        </w:rPr>
        <w:t xml:space="preserve"> </w:t>
      </w:r>
      <w:r w:rsidR="008B7EC6" w:rsidRPr="000F6646">
        <w:rPr>
          <w:rFonts w:ascii="TH SarabunPSK" w:hAnsi="TH SarabunPSK" w:cs="TH SarabunPSK" w:hint="cs"/>
          <w:sz w:val="32"/>
          <w:szCs w:val="32"/>
          <w:cs/>
        </w:rPr>
        <w:t>ด้าน</w:t>
      </w:r>
      <w:r w:rsidR="008B7EC6" w:rsidRPr="000F6646">
        <w:rPr>
          <w:rFonts w:ascii="TH SarabunPSK" w:hAnsi="TH SarabunPSK" w:cs="TH SarabunPSK"/>
          <w:sz w:val="32"/>
          <w:szCs w:val="32"/>
          <w:cs/>
        </w:rPr>
        <w:t>ความนิยมต่อผู้สม</w:t>
      </w:r>
      <w:r w:rsidR="008B7EC6" w:rsidRPr="000F6646">
        <w:rPr>
          <w:rFonts w:ascii="TH SarabunPSK" w:hAnsi="TH SarabunPSK" w:cs="TH SarabunPSK" w:hint="cs"/>
          <w:sz w:val="32"/>
          <w:szCs w:val="32"/>
          <w:cs/>
        </w:rPr>
        <w:t>ัคร</w:t>
      </w:r>
      <w:r w:rsidR="008B7EC6" w:rsidRPr="000F6646">
        <w:rPr>
          <w:rFonts w:ascii="TH SarabunPSK" w:hAnsi="TH SarabunPSK" w:cs="TH SarabunPSK"/>
          <w:sz w:val="32"/>
          <w:szCs w:val="32"/>
        </w:rPr>
        <w:t xml:space="preserve"> </w:t>
      </w:r>
      <w:r w:rsidR="008B7EC6" w:rsidRPr="000F6646">
        <w:rPr>
          <w:rFonts w:ascii="TH SarabunPSK" w:hAnsi="TH SarabunPSK" w:cs="TH SarabunPSK"/>
          <w:sz w:val="32"/>
          <w:szCs w:val="32"/>
          <w:cs/>
        </w:rPr>
        <w:t xml:space="preserve">ประชาชนเลือกที่จะสนับสนุนผู้สมัครคนเก่า </w:t>
      </w:r>
      <w:r w:rsidR="008B7EC6" w:rsidRPr="000F6646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8B7EC6" w:rsidRPr="000F6646">
        <w:rPr>
          <w:rFonts w:ascii="TH SarabunPSK" w:hAnsi="TH SarabunPSK" w:cs="TH SarabunPSK"/>
          <w:sz w:val="32"/>
          <w:szCs w:val="32"/>
          <w:cs/>
        </w:rPr>
        <w:t>พรรคเพื่อไทยได้รับความไว้วางใจสูงสุด แสดงถึงความเชื่อมั่นของประชาชนในพรรคที่มีบทบาท</w:t>
      </w:r>
      <w:r w:rsidR="002610C2">
        <w:rPr>
          <w:rFonts w:ascii="TH SarabunPSK" w:hAnsi="TH SarabunPSK" w:cs="TH SarabunPSK" w:hint="cs"/>
          <w:sz w:val="32"/>
          <w:szCs w:val="32"/>
          <w:cs/>
        </w:rPr>
        <w:t xml:space="preserve">                  </w:t>
      </w:r>
      <w:r w:rsidR="008B7EC6" w:rsidRPr="000F6646">
        <w:rPr>
          <w:rFonts w:ascii="TH SarabunPSK" w:hAnsi="TH SarabunPSK" w:cs="TH SarabunPSK"/>
          <w:sz w:val="32"/>
          <w:szCs w:val="32"/>
          <w:cs/>
        </w:rPr>
        <w:t>ในการผลักดันการแก้ไขปัญหาท้องถิ่น</w:t>
      </w:r>
      <w:r w:rsidR="008B7EC6" w:rsidRPr="000F664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B7EC6" w:rsidRPr="000F6646">
        <w:rPr>
          <w:rFonts w:ascii="TH SarabunPSK" w:hAnsi="TH SarabunPSK" w:cs="TH SarabunPSK"/>
          <w:sz w:val="32"/>
          <w:szCs w:val="32"/>
          <w:cs/>
        </w:rPr>
        <w:t>และการส่งเสริมเศรษฐกิจชุมชน</w:t>
      </w:r>
      <w:r w:rsidR="008B7EC6" w:rsidRPr="00BF1881">
        <w:rPr>
          <w:rFonts w:ascii="TH SarabunPSK" w:hAnsi="TH SarabunPSK" w:cs="TH SarabunPSK"/>
          <w:sz w:val="32"/>
          <w:szCs w:val="32"/>
          <w:cs/>
        </w:rPr>
        <w:tab/>
      </w:r>
    </w:p>
    <w:p w14:paraId="016F56F5" w14:textId="124AFFF9" w:rsidR="008B7EC6" w:rsidRDefault="008B7EC6" w:rsidP="008B7EC6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624ABAC9" w14:textId="77777777" w:rsidR="00AF5AAB" w:rsidRDefault="00AF5AAB" w:rsidP="008B7EC6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2767B2F9" w14:textId="77777777" w:rsidR="008B7EC6" w:rsidRDefault="008B7EC6" w:rsidP="008B7EC6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31D90">
        <w:rPr>
          <w:rFonts w:ascii="TH SarabunPSK" w:hAnsi="TH SarabunPSK" w:cs="TH SarabunPSK"/>
          <w:b/>
          <w:bCs/>
          <w:sz w:val="32"/>
          <w:szCs w:val="32"/>
          <w:cs/>
        </w:rPr>
        <w:t xml:space="preserve">ผู้ช่วยศาสตราจารย์มนตรี พานิชยานุวัฒน์ </w:t>
      </w:r>
    </w:p>
    <w:p w14:paraId="5049B640" w14:textId="77777777" w:rsidR="008B7EC6" w:rsidRDefault="008B7EC6" w:rsidP="008B7EC6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505DE9">
        <w:rPr>
          <w:rFonts w:ascii="TH SarabunPSK" w:hAnsi="TH SarabunPSK" w:cs="TH SarabunPSK"/>
          <w:b/>
          <w:bCs/>
          <w:sz w:val="32"/>
          <w:szCs w:val="32"/>
          <w:cs/>
        </w:rPr>
        <w:t>กรรมการบริหารหลักสูตรกฎหมายมหาชนและการบริหารงานยุติธรรม</w:t>
      </w:r>
    </w:p>
    <w:p w14:paraId="36E198A5" w14:textId="77777777" w:rsidR="008B7EC6" w:rsidRDefault="008B7EC6" w:rsidP="008B7EC6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730312">
        <w:rPr>
          <w:rFonts w:ascii="TH SarabunPSK" w:hAnsi="TH SarabunPSK" w:cs="TH SarabunPSK"/>
          <w:b/>
          <w:bCs/>
          <w:sz w:val="32"/>
          <w:szCs w:val="32"/>
          <w:cs/>
        </w:rPr>
        <w:t>โรงเรียนกฎหมายและการเมือง มหาวิทยาลัยสวนดุสิต</w:t>
      </w:r>
    </w:p>
    <w:p w14:paraId="65071D01" w14:textId="62D0693D" w:rsidR="00560DF6" w:rsidRDefault="00560DF6" w:rsidP="008B7EC6">
      <w:pPr>
        <w:pStyle w:val="NoSpacing"/>
        <w:rPr>
          <w:rFonts w:ascii="TH SarabunPSK" w:hAnsi="TH SarabunPSK" w:cs="TH SarabunPSK"/>
          <w:b/>
          <w:bCs/>
          <w:sz w:val="32"/>
          <w:szCs w:val="32"/>
        </w:rPr>
      </w:pPr>
    </w:p>
    <w:sectPr w:rsidR="00560DF6" w:rsidSect="005309FB">
      <w:endnotePr>
        <w:numFmt w:val="decimal"/>
      </w:endnotePr>
      <w:pgSz w:w="11907" w:h="16840"/>
      <w:pgMar w:top="99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02D826" w14:textId="77777777" w:rsidR="00C723E6" w:rsidRDefault="00C723E6" w:rsidP="00CD0D20">
      <w:r>
        <w:separator/>
      </w:r>
    </w:p>
  </w:endnote>
  <w:endnote w:type="continuationSeparator" w:id="0">
    <w:p w14:paraId="2462EC2F" w14:textId="77777777" w:rsidR="00C723E6" w:rsidRDefault="00C723E6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F6EA1D" w14:textId="77777777" w:rsidR="00C723E6" w:rsidRDefault="00C723E6" w:rsidP="00CD0D20">
      <w:r>
        <w:separator/>
      </w:r>
    </w:p>
  </w:footnote>
  <w:footnote w:type="continuationSeparator" w:id="0">
    <w:p w14:paraId="13E1DE80" w14:textId="77777777" w:rsidR="00C723E6" w:rsidRDefault="00C723E6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D60CF4"/>
    <w:multiLevelType w:val="hybridMultilevel"/>
    <w:tmpl w:val="28269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BAD7333"/>
    <w:multiLevelType w:val="hybridMultilevel"/>
    <w:tmpl w:val="FE2803B6"/>
    <w:lvl w:ilvl="0" w:tplc="4FFE424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96541E9"/>
    <w:multiLevelType w:val="hybridMultilevel"/>
    <w:tmpl w:val="24F65C68"/>
    <w:lvl w:ilvl="0" w:tplc="FC24B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AD2D53"/>
    <w:multiLevelType w:val="hybridMultilevel"/>
    <w:tmpl w:val="E62252FA"/>
    <w:lvl w:ilvl="0" w:tplc="2B108CF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 w16cid:durableId="2090686934">
    <w:abstractNumId w:val="2"/>
  </w:num>
  <w:num w:numId="2" w16cid:durableId="1929995388">
    <w:abstractNumId w:val="7"/>
  </w:num>
  <w:num w:numId="3" w16cid:durableId="1881092014">
    <w:abstractNumId w:val="11"/>
  </w:num>
  <w:num w:numId="4" w16cid:durableId="1858737107">
    <w:abstractNumId w:val="9"/>
  </w:num>
  <w:num w:numId="5" w16cid:durableId="36707199">
    <w:abstractNumId w:val="12"/>
  </w:num>
  <w:num w:numId="6" w16cid:durableId="1582715428">
    <w:abstractNumId w:val="1"/>
  </w:num>
  <w:num w:numId="7" w16cid:durableId="1953702755">
    <w:abstractNumId w:val="10"/>
  </w:num>
  <w:num w:numId="8" w16cid:durableId="1523595215">
    <w:abstractNumId w:val="5"/>
  </w:num>
  <w:num w:numId="9" w16cid:durableId="1119109818">
    <w:abstractNumId w:val="0"/>
  </w:num>
  <w:num w:numId="10" w16cid:durableId="1422485758">
    <w:abstractNumId w:val="3"/>
  </w:num>
  <w:num w:numId="11" w16cid:durableId="669063540">
    <w:abstractNumId w:val="4"/>
  </w:num>
  <w:num w:numId="12" w16cid:durableId="797647629">
    <w:abstractNumId w:val="8"/>
  </w:num>
  <w:num w:numId="13" w16cid:durableId="1864394782">
    <w:abstractNumId w:val="13"/>
  </w:num>
  <w:num w:numId="14" w16cid:durableId="1431857277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BE5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4F3A"/>
    <w:rsid w:val="0000501C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E55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453"/>
    <w:rsid w:val="0002172C"/>
    <w:rsid w:val="000219AE"/>
    <w:rsid w:val="00021D60"/>
    <w:rsid w:val="00021F8A"/>
    <w:rsid w:val="0002200B"/>
    <w:rsid w:val="00022174"/>
    <w:rsid w:val="0002236D"/>
    <w:rsid w:val="00022B20"/>
    <w:rsid w:val="00022B6D"/>
    <w:rsid w:val="00022D8C"/>
    <w:rsid w:val="00022F9C"/>
    <w:rsid w:val="00023166"/>
    <w:rsid w:val="0002327B"/>
    <w:rsid w:val="000232F8"/>
    <w:rsid w:val="00023385"/>
    <w:rsid w:val="00023532"/>
    <w:rsid w:val="00023748"/>
    <w:rsid w:val="000237F8"/>
    <w:rsid w:val="00023DB3"/>
    <w:rsid w:val="00023E99"/>
    <w:rsid w:val="00023FDA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7C6"/>
    <w:rsid w:val="0002781B"/>
    <w:rsid w:val="00027876"/>
    <w:rsid w:val="000279C8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C04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D90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6FDB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1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3A"/>
    <w:rsid w:val="000432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6F0"/>
    <w:rsid w:val="000538EA"/>
    <w:rsid w:val="00053E29"/>
    <w:rsid w:val="00054297"/>
    <w:rsid w:val="00054313"/>
    <w:rsid w:val="00054333"/>
    <w:rsid w:val="00054397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210"/>
    <w:rsid w:val="00060409"/>
    <w:rsid w:val="0006047B"/>
    <w:rsid w:val="0006056D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36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C8F"/>
    <w:rsid w:val="000770A1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4F87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87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4CC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D34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350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EEA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4D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0D7"/>
    <w:rsid w:val="000F6212"/>
    <w:rsid w:val="000F6646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442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DA9"/>
    <w:rsid w:val="00101F45"/>
    <w:rsid w:val="00102159"/>
    <w:rsid w:val="0010216C"/>
    <w:rsid w:val="0010220E"/>
    <w:rsid w:val="00102217"/>
    <w:rsid w:val="00102583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239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DC2"/>
    <w:rsid w:val="00112E1E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F7F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8CC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BE5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019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BEA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2A32"/>
    <w:rsid w:val="001434C2"/>
    <w:rsid w:val="00143A35"/>
    <w:rsid w:val="00143AB7"/>
    <w:rsid w:val="00143B48"/>
    <w:rsid w:val="00143BC1"/>
    <w:rsid w:val="00143CC8"/>
    <w:rsid w:val="001442A7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2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9FA"/>
    <w:rsid w:val="00152C28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704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AD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A99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01A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97B"/>
    <w:rsid w:val="00177DE9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613"/>
    <w:rsid w:val="00182AC2"/>
    <w:rsid w:val="001835A9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5DF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BC"/>
    <w:rsid w:val="001904EB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0B"/>
    <w:rsid w:val="00196CCA"/>
    <w:rsid w:val="00196CCB"/>
    <w:rsid w:val="00196CD7"/>
    <w:rsid w:val="00196E54"/>
    <w:rsid w:val="00196F41"/>
    <w:rsid w:val="00196FCF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B41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BF6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4D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B17"/>
    <w:rsid w:val="001D1FFA"/>
    <w:rsid w:val="001D22C3"/>
    <w:rsid w:val="001D23A1"/>
    <w:rsid w:val="001D25FE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BEE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3FD8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5FC3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375"/>
    <w:rsid w:val="002004A2"/>
    <w:rsid w:val="00200CCA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2D85"/>
    <w:rsid w:val="002030A0"/>
    <w:rsid w:val="002030C8"/>
    <w:rsid w:val="002034E2"/>
    <w:rsid w:val="002035FC"/>
    <w:rsid w:val="0020367F"/>
    <w:rsid w:val="00203762"/>
    <w:rsid w:val="00203973"/>
    <w:rsid w:val="00203D91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CE6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8F7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49A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31E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190"/>
    <w:rsid w:val="00254428"/>
    <w:rsid w:val="002545D3"/>
    <w:rsid w:val="00254654"/>
    <w:rsid w:val="0025488E"/>
    <w:rsid w:val="002548A6"/>
    <w:rsid w:val="00254B8A"/>
    <w:rsid w:val="00254B98"/>
    <w:rsid w:val="00254E67"/>
    <w:rsid w:val="00254FC7"/>
    <w:rsid w:val="002551BD"/>
    <w:rsid w:val="00255492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0C2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0F"/>
    <w:rsid w:val="00263412"/>
    <w:rsid w:val="002634EF"/>
    <w:rsid w:val="00263920"/>
    <w:rsid w:val="002639AC"/>
    <w:rsid w:val="00263A90"/>
    <w:rsid w:val="00263CA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6E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25F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8A7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444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7C0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864"/>
    <w:rsid w:val="002A4BE1"/>
    <w:rsid w:val="002A4CDD"/>
    <w:rsid w:val="002A4D0D"/>
    <w:rsid w:val="002A4DDA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8CC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A01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922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0F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BFC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DAA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7D8"/>
    <w:rsid w:val="00315989"/>
    <w:rsid w:val="00315CCC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E3F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4D1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27E3B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6C7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729"/>
    <w:rsid w:val="00340866"/>
    <w:rsid w:val="0034091F"/>
    <w:rsid w:val="00340BB3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4AC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16"/>
    <w:rsid w:val="00355FD0"/>
    <w:rsid w:val="0035608A"/>
    <w:rsid w:val="003560A7"/>
    <w:rsid w:val="00356114"/>
    <w:rsid w:val="003561D1"/>
    <w:rsid w:val="003561F8"/>
    <w:rsid w:val="003563CB"/>
    <w:rsid w:val="00356752"/>
    <w:rsid w:val="00356DBD"/>
    <w:rsid w:val="003578B3"/>
    <w:rsid w:val="00357A6B"/>
    <w:rsid w:val="00357ACA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6A3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A6C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D16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66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7C1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0ED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28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6C6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53A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BC"/>
    <w:rsid w:val="003C37DE"/>
    <w:rsid w:val="003C3951"/>
    <w:rsid w:val="003C3CFA"/>
    <w:rsid w:val="003C3EFD"/>
    <w:rsid w:val="003C423E"/>
    <w:rsid w:val="003C4911"/>
    <w:rsid w:val="003C4C38"/>
    <w:rsid w:val="003C5124"/>
    <w:rsid w:val="003C5514"/>
    <w:rsid w:val="003C5584"/>
    <w:rsid w:val="003C56B7"/>
    <w:rsid w:val="003C56EF"/>
    <w:rsid w:val="003C587B"/>
    <w:rsid w:val="003C5934"/>
    <w:rsid w:val="003C5936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5F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A9D"/>
    <w:rsid w:val="003D4E0F"/>
    <w:rsid w:val="003D56FB"/>
    <w:rsid w:val="003D57A5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6DE"/>
    <w:rsid w:val="003E0740"/>
    <w:rsid w:val="003E08A8"/>
    <w:rsid w:val="003E0934"/>
    <w:rsid w:val="003E0D06"/>
    <w:rsid w:val="003E0D66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64"/>
    <w:rsid w:val="003F3195"/>
    <w:rsid w:val="003F32BE"/>
    <w:rsid w:val="003F39C3"/>
    <w:rsid w:val="003F39C6"/>
    <w:rsid w:val="003F3E7F"/>
    <w:rsid w:val="003F415B"/>
    <w:rsid w:val="003F44C7"/>
    <w:rsid w:val="003F45DC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0D5A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7EB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7E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DDC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5D6C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EA7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2FD5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1BB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052"/>
    <w:rsid w:val="00440556"/>
    <w:rsid w:val="00440AF0"/>
    <w:rsid w:val="00440BEF"/>
    <w:rsid w:val="00440C27"/>
    <w:rsid w:val="00440DDE"/>
    <w:rsid w:val="00440E43"/>
    <w:rsid w:val="00440E75"/>
    <w:rsid w:val="00441039"/>
    <w:rsid w:val="00441209"/>
    <w:rsid w:val="0044151D"/>
    <w:rsid w:val="004415D7"/>
    <w:rsid w:val="00441871"/>
    <w:rsid w:val="0044188E"/>
    <w:rsid w:val="00441DEA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71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129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7DB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409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25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5F2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9C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C92"/>
    <w:rsid w:val="00491E7C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E3D"/>
    <w:rsid w:val="00493F54"/>
    <w:rsid w:val="00493FD9"/>
    <w:rsid w:val="004940EE"/>
    <w:rsid w:val="00494139"/>
    <w:rsid w:val="004942ED"/>
    <w:rsid w:val="00494821"/>
    <w:rsid w:val="0049490D"/>
    <w:rsid w:val="00494DB2"/>
    <w:rsid w:val="00495093"/>
    <w:rsid w:val="004956A0"/>
    <w:rsid w:val="004956F7"/>
    <w:rsid w:val="00495814"/>
    <w:rsid w:val="00495A34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DF1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D7"/>
    <w:rsid w:val="004A24CA"/>
    <w:rsid w:val="004A28C5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DC5"/>
    <w:rsid w:val="004A4EAC"/>
    <w:rsid w:val="004A51D3"/>
    <w:rsid w:val="004A56C0"/>
    <w:rsid w:val="004A5729"/>
    <w:rsid w:val="004A5C85"/>
    <w:rsid w:val="004A5CAC"/>
    <w:rsid w:val="004A5FB8"/>
    <w:rsid w:val="004A5FF5"/>
    <w:rsid w:val="004A60B3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3A1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1EE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6D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9C4"/>
    <w:rsid w:val="00503AA3"/>
    <w:rsid w:val="00503CA5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95C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CF2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9FB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61F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2CD7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344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6F94"/>
    <w:rsid w:val="00547203"/>
    <w:rsid w:val="005472C8"/>
    <w:rsid w:val="005475A3"/>
    <w:rsid w:val="00547712"/>
    <w:rsid w:val="00547C42"/>
    <w:rsid w:val="00547D73"/>
    <w:rsid w:val="005500EA"/>
    <w:rsid w:val="005505A1"/>
    <w:rsid w:val="00551A1E"/>
    <w:rsid w:val="00551D32"/>
    <w:rsid w:val="00551DC3"/>
    <w:rsid w:val="005520AF"/>
    <w:rsid w:val="00552152"/>
    <w:rsid w:val="0055215F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DF6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2ED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5AA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1DA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7F6"/>
    <w:rsid w:val="00570884"/>
    <w:rsid w:val="00570B23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CC0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249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5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D7D"/>
    <w:rsid w:val="005B0DB3"/>
    <w:rsid w:val="005B0E45"/>
    <w:rsid w:val="005B0FFD"/>
    <w:rsid w:val="005B125F"/>
    <w:rsid w:val="005B15D0"/>
    <w:rsid w:val="005B1C51"/>
    <w:rsid w:val="005B1DB4"/>
    <w:rsid w:val="005B239D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EA6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28C"/>
    <w:rsid w:val="005C3431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642"/>
    <w:rsid w:val="005C56CF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52E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003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4F92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C88"/>
    <w:rsid w:val="00600EC8"/>
    <w:rsid w:val="00600F96"/>
    <w:rsid w:val="00601043"/>
    <w:rsid w:val="00601315"/>
    <w:rsid w:val="00601462"/>
    <w:rsid w:val="00601729"/>
    <w:rsid w:val="00601966"/>
    <w:rsid w:val="00601B66"/>
    <w:rsid w:val="00601C77"/>
    <w:rsid w:val="0060227D"/>
    <w:rsid w:val="006023E7"/>
    <w:rsid w:val="00602550"/>
    <w:rsid w:val="00602611"/>
    <w:rsid w:val="00602BF9"/>
    <w:rsid w:val="00602C88"/>
    <w:rsid w:val="00602DBB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B"/>
    <w:rsid w:val="0061198D"/>
    <w:rsid w:val="006119D2"/>
    <w:rsid w:val="00611AE9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4B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39E3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F7D"/>
    <w:rsid w:val="0064261C"/>
    <w:rsid w:val="00642678"/>
    <w:rsid w:val="00642739"/>
    <w:rsid w:val="00642A16"/>
    <w:rsid w:val="00642F6D"/>
    <w:rsid w:val="0064379F"/>
    <w:rsid w:val="006438CB"/>
    <w:rsid w:val="006439A2"/>
    <w:rsid w:val="00643ABD"/>
    <w:rsid w:val="00643C04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9F7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3AB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376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8A1"/>
    <w:rsid w:val="0066390D"/>
    <w:rsid w:val="0066407C"/>
    <w:rsid w:val="00664270"/>
    <w:rsid w:val="00664474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67A62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2F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1"/>
    <w:rsid w:val="00673D7C"/>
    <w:rsid w:val="006744D2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5D6"/>
    <w:rsid w:val="00681A7A"/>
    <w:rsid w:val="00681C94"/>
    <w:rsid w:val="00681D7E"/>
    <w:rsid w:val="00681E46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2AC"/>
    <w:rsid w:val="006863DB"/>
    <w:rsid w:val="0068647F"/>
    <w:rsid w:val="006864DB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341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2A4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B9F"/>
    <w:rsid w:val="006C4D3C"/>
    <w:rsid w:val="006C4D8E"/>
    <w:rsid w:val="006C4EE2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7A"/>
    <w:rsid w:val="006D4585"/>
    <w:rsid w:val="006D45AE"/>
    <w:rsid w:val="006D46E3"/>
    <w:rsid w:val="006D4C29"/>
    <w:rsid w:val="006D4C42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4A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2F"/>
    <w:rsid w:val="006E2C8F"/>
    <w:rsid w:val="006E2EE2"/>
    <w:rsid w:val="006E2F35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C6D"/>
    <w:rsid w:val="006F4CB7"/>
    <w:rsid w:val="006F4D10"/>
    <w:rsid w:val="006F4EA1"/>
    <w:rsid w:val="006F52E4"/>
    <w:rsid w:val="006F54EB"/>
    <w:rsid w:val="006F5613"/>
    <w:rsid w:val="006F5AD1"/>
    <w:rsid w:val="006F5CCB"/>
    <w:rsid w:val="006F60B0"/>
    <w:rsid w:val="006F61DB"/>
    <w:rsid w:val="006F6424"/>
    <w:rsid w:val="006F6518"/>
    <w:rsid w:val="006F6660"/>
    <w:rsid w:val="006F678F"/>
    <w:rsid w:val="006F69E5"/>
    <w:rsid w:val="006F6A1A"/>
    <w:rsid w:val="006F6A30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0BC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4D17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9D9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B0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7E1"/>
    <w:rsid w:val="0073284F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19C"/>
    <w:rsid w:val="00743355"/>
    <w:rsid w:val="007436C6"/>
    <w:rsid w:val="007442B2"/>
    <w:rsid w:val="007446A3"/>
    <w:rsid w:val="007446ED"/>
    <w:rsid w:val="0074477E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8FF"/>
    <w:rsid w:val="007549EB"/>
    <w:rsid w:val="00754B31"/>
    <w:rsid w:val="00754C7D"/>
    <w:rsid w:val="00754E59"/>
    <w:rsid w:val="0075520C"/>
    <w:rsid w:val="00755409"/>
    <w:rsid w:val="00755446"/>
    <w:rsid w:val="0075549D"/>
    <w:rsid w:val="007554C3"/>
    <w:rsid w:val="00755697"/>
    <w:rsid w:val="00755A9F"/>
    <w:rsid w:val="00755BFC"/>
    <w:rsid w:val="00755CAE"/>
    <w:rsid w:val="00755DA9"/>
    <w:rsid w:val="007560E8"/>
    <w:rsid w:val="00756611"/>
    <w:rsid w:val="00756825"/>
    <w:rsid w:val="0075683C"/>
    <w:rsid w:val="0075698D"/>
    <w:rsid w:val="00756CBC"/>
    <w:rsid w:val="00757052"/>
    <w:rsid w:val="007571D8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5E96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11D2"/>
    <w:rsid w:val="00781706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5C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98B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A8A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AEF"/>
    <w:rsid w:val="007A3FCE"/>
    <w:rsid w:val="007A4355"/>
    <w:rsid w:val="007A4481"/>
    <w:rsid w:val="007A46ED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0BD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BCD"/>
    <w:rsid w:val="007B4D9D"/>
    <w:rsid w:val="007B4EAE"/>
    <w:rsid w:val="007B4F47"/>
    <w:rsid w:val="007B501F"/>
    <w:rsid w:val="007B52D5"/>
    <w:rsid w:val="007B5C14"/>
    <w:rsid w:val="007B5F28"/>
    <w:rsid w:val="007B5F63"/>
    <w:rsid w:val="007B60E5"/>
    <w:rsid w:val="007B6122"/>
    <w:rsid w:val="007B6189"/>
    <w:rsid w:val="007B6360"/>
    <w:rsid w:val="007B63D7"/>
    <w:rsid w:val="007B669C"/>
    <w:rsid w:val="007B67E8"/>
    <w:rsid w:val="007B6ECD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94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0D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0CA"/>
    <w:rsid w:val="007E011E"/>
    <w:rsid w:val="007E0299"/>
    <w:rsid w:val="007E02AC"/>
    <w:rsid w:val="007E044F"/>
    <w:rsid w:val="007E0668"/>
    <w:rsid w:val="007E072F"/>
    <w:rsid w:val="007E0A9F"/>
    <w:rsid w:val="007E0BAA"/>
    <w:rsid w:val="007E0D58"/>
    <w:rsid w:val="007E0DF1"/>
    <w:rsid w:val="007E0F56"/>
    <w:rsid w:val="007E0FAE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C05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0B8"/>
    <w:rsid w:val="007F16C8"/>
    <w:rsid w:val="007F1995"/>
    <w:rsid w:val="007F1C1B"/>
    <w:rsid w:val="007F209C"/>
    <w:rsid w:val="007F219A"/>
    <w:rsid w:val="007F2393"/>
    <w:rsid w:val="007F250D"/>
    <w:rsid w:val="007F2A6B"/>
    <w:rsid w:val="007F336C"/>
    <w:rsid w:val="007F359C"/>
    <w:rsid w:val="007F376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2F7C"/>
    <w:rsid w:val="008030E5"/>
    <w:rsid w:val="0080334B"/>
    <w:rsid w:val="00803394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00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1E4"/>
    <w:rsid w:val="00814318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904"/>
    <w:rsid w:val="00827AD3"/>
    <w:rsid w:val="00827C51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0B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2AC"/>
    <w:rsid w:val="00846380"/>
    <w:rsid w:val="00846386"/>
    <w:rsid w:val="00846866"/>
    <w:rsid w:val="00846A15"/>
    <w:rsid w:val="008475F5"/>
    <w:rsid w:val="00847626"/>
    <w:rsid w:val="0084797F"/>
    <w:rsid w:val="00847B9B"/>
    <w:rsid w:val="00847C5C"/>
    <w:rsid w:val="00847D71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567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A02"/>
    <w:rsid w:val="00862CF5"/>
    <w:rsid w:val="00862D19"/>
    <w:rsid w:val="0086319F"/>
    <w:rsid w:val="008631C2"/>
    <w:rsid w:val="0086340A"/>
    <w:rsid w:val="008634CC"/>
    <w:rsid w:val="00863510"/>
    <w:rsid w:val="008635EE"/>
    <w:rsid w:val="008638D8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32"/>
    <w:rsid w:val="008701F9"/>
    <w:rsid w:val="00870210"/>
    <w:rsid w:val="00870523"/>
    <w:rsid w:val="008706E5"/>
    <w:rsid w:val="008707DC"/>
    <w:rsid w:val="0087082E"/>
    <w:rsid w:val="00870BF6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C90"/>
    <w:rsid w:val="00871D91"/>
    <w:rsid w:val="00871E88"/>
    <w:rsid w:val="00871E9B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9E"/>
    <w:rsid w:val="00872ABA"/>
    <w:rsid w:val="00872B97"/>
    <w:rsid w:val="00872BC3"/>
    <w:rsid w:val="00872F52"/>
    <w:rsid w:val="0087311B"/>
    <w:rsid w:val="008732D1"/>
    <w:rsid w:val="00873363"/>
    <w:rsid w:val="00873A54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7E5"/>
    <w:rsid w:val="0087692E"/>
    <w:rsid w:val="00876DE7"/>
    <w:rsid w:val="00876EFA"/>
    <w:rsid w:val="00876F9C"/>
    <w:rsid w:val="00876FD2"/>
    <w:rsid w:val="008771AA"/>
    <w:rsid w:val="008775E5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0B"/>
    <w:rsid w:val="008834F4"/>
    <w:rsid w:val="00883509"/>
    <w:rsid w:val="00883617"/>
    <w:rsid w:val="00883CCF"/>
    <w:rsid w:val="008840B7"/>
    <w:rsid w:val="00884254"/>
    <w:rsid w:val="0088462F"/>
    <w:rsid w:val="008848FD"/>
    <w:rsid w:val="00884CF8"/>
    <w:rsid w:val="00884D7D"/>
    <w:rsid w:val="008850B0"/>
    <w:rsid w:val="00885642"/>
    <w:rsid w:val="008857CB"/>
    <w:rsid w:val="00885994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AC4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373"/>
    <w:rsid w:val="0089643D"/>
    <w:rsid w:val="00896787"/>
    <w:rsid w:val="00896984"/>
    <w:rsid w:val="00896B6A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3F8E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79A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B7EC6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17D"/>
    <w:rsid w:val="008C4342"/>
    <w:rsid w:val="008C44CF"/>
    <w:rsid w:val="008C4579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413"/>
    <w:rsid w:val="008D1512"/>
    <w:rsid w:val="008D194D"/>
    <w:rsid w:val="008D199F"/>
    <w:rsid w:val="008D19E4"/>
    <w:rsid w:val="008D1A78"/>
    <w:rsid w:val="008D1D01"/>
    <w:rsid w:val="008D1D5E"/>
    <w:rsid w:val="008D2150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2DC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7A8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8F"/>
    <w:rsid w:val="009051EC"/>
    <w:rsid w:val="009056B2"/>
    <w:rsid w:val="00905C36"/>
    <w:rsid w:val="00905CC5"/>
    <w:rsid w:val="00905CFF"/>
    <w:rsid w:val="009061C7"/>
    <w:rsid w:val="009064BF"/>
    <w:rsid w:val="009065C5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6F45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0F8E"/>
    <w:rsid w:val="009210F7"/>
    <w:rsid w:val="00921306"/>
    <w:rsid w:val="00921392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C91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2A1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1112"/>
    <w:rsid w:val="00941118"/>
    <w:rsid w:val="00941448"/>
    <w:rsid w:val="00941619"/>
    <w:rsid w:val="0094198C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95D"/>
    <w:rsid w:val="00943B17"/>
    <w:rsid w:val="00943BED"/>
    <w:rsid w:val="00943C83"/>
    <w:rsid w:val="00943CFF"/>
    <w:rsid w:val="00943E94"/>
    <w:rsid w:val="00944676"/>
    <w:rsid w:val="00944774"/>
    <w:rsid w:val="00944918"/>
    <w:rsid w:val="00944953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65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A3E"/>
    <w:rsid w:val="00956B63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B"/>
    <w:rsid w:val="0096466D"/>
    <w:rsid w:val="009646A7"/>
    <w:rsid w:val="00964B62"/>
    <w:rsid w:val="00964CC6"/>
    <w:rsid w:val="00964D9B"/>
    <w:rsid w:val="00964E09"/>
    <w:rsid w:val="00964F1E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619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8B0"/>
    <w:rsid w:val="00975E51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69A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710"/>
    <w:rsid w:val="0098292D"/>
    <w:rsid w:val="009829A2"/>
    <w:rsid w:val="00982ABC"/>
    <w:rsid w:val="00982F7D"/>
    <w:rsid w:val="00983604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5F8"/>
    <w:rsid w:val="0098477D"/>
    <w:rsid w:val="00984A06"/>
    <w:rsid w:val="009852DD"/>
    <w:rsid w:val="0098536E"/>
    <w:rsid w:val="0098551E"/>
    <w:rsid w:val="0098565A"/>
    <w:rsid w:val="00985A38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0E62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B06"/>
    <w:rsid w:val="00992E06"/>
    <w:rsid w:val="00992E67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82A"/>
    <w:rsid w:val="00997BBB"/>
    <w:rsid w:val="00997EA8"/>
    <w:rsid w:val="009A06B9"/>
    <w:rsid w:val="009A07FA"/>
    <w:rsid w:val="009A0A3B"/>
    <w:rsid w:val="009A0A3C"/>
    <w:rsid w:val="009A0AB6"/>
    <w:rsid w:val="009A0BC9"/>
    <w:rsid w:val="009A0D75"/>
    <w:rsid w:val="009A0DD2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ADD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B0"/>
    <w:rsid w:val="009B09F7"/>
    <w:rsid w:val="009B0A55"/>
    <w:rsid w:val="009B0A60"/>
    <w:rsid w:val="009B0A6B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01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C7A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AA"/>
    <w:rsid w:val="009C30EC"/>
    <w:rsid w:val="009C33B6"/>
    <w:rsid w:val="009C3D84"/>
    <w:rsid w:val="009C3DB3"/>
    <w:rsid w:val="009C3FAE"/>
    <w:rsid w:val="009C438E"/>
    <w:rsid w:val="009C4457"/>
    <w:rsid w:val="009C4520"/>
    <w:rsid w:val="009C475D"/>
    <w:rsid w:val="009C4765"/>
    <w:rsid w:val="009C48B1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08C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744"/>
    <w:rsid w:val="009F2813"/>
    <w:rsid w:val="009F2BA3"/>
    <w:rsid w:val="009F304D"/>
    <w:rsid w:val="009F3083"/>
    <w:rsid w:val="009F3813"/>
    <w:rsid w:val="009F39CA"/>
    <w:rsid w:val="009F3AFF"/>
    <w:rsid w:val="009F3B7D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A0C"/>
    <w:rsid w:val="009F4B34"/>
    <w:rsid w:val="009F4BBC"/>
    <w:rsid w:val="009F52B1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491"/>
    <w:rsid w:val="00A048CC"/>
    <w:rsid w:val="00A04B55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036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3F98"/>
    <w:rsid w:val="00A140D1"/>
    <w:rsid w:val="00A14554"/>
    <w:rsid w:val="00A147E9"/>
    <w:rsid w:val="00A147F5"/>
    <w:rsid w:val="00A1488D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DCB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B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0CD"/>
    <w:rsid w:val="00A3359A"/>
    <w:rsid w:val="00A3359C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2D8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B1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782"/>
    <w:rsid w:val="00A72868"/>
    <w:rsid w:val="00A728ED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AFE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5A5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5EB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ACD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25F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59C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6FC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6F48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81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03"/>
    <w:rsid w:val="00AC4BB4"/>
    <w:rsid w:val="00AC4DBD"/>
    <w:rsid w:val="00AC4EB0"/>
    <w:rsid w:val="00AC4EE6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0D1C"/>
    <w:rsid w:val="00AD10A2"/>
    <w:rsid w:val="00AD113B"/>
    <w:rsid w:val="00AD1311"/>
    <w:rsid w:val="00AD1404"/>
    <w:rsid w:val="00AD15AA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3C0"/>
    <w:rsid w:val="00AF5445"/>
    <w:rsid w:val="00AF568C"/>
    <w:rsid w:val="00AF56CD"/>
    <w:rsid w:val="00AF58F1"/>
    <w:rsid w:val="00AF5A58"/>
    <w:rsid w:val="00AF5A63"/>
    <w:rsid w:val="00AF5AAB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BDD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3A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B44"/>
    <w:rsid w:val="00B172BA"/>
    <w:rsid w:val="00B173C7"/>
    <w:rsid w:val="00B17526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4C"/>
    <w:rsid w:val="00B233C1"/>
    <w:rsid w:val="00B23791"/>
    <w:rsid w:val="00B23B2B"/>
    <w:rsid w:val="00B23E4E"/>
    <w:rsid w:val="00B23EE2"/>
    <w:rsid w:val="00B23F96"/>
    <w:rsid w:val="00B241CE"/>
    <w:rsid w:val="00B2428D"/>
    <w:rsid w:val="00B24365"/>
    <w:rsid w:val="00B2437A"/>
    <w:rsid w:val="00B244F8"/>
    <w:rsid w:val="00B2458C"/>
    <w:rsid w:val="00B24BB8"/>
    <w:rsid w:val="00B252FE"/>
    <w:rsid w:val="00B25301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A4A"/>
    <w:rsid w:val="00B30A65"/>
    <w:rsid w:val="00B30D00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44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6E24"/>
    <w:rsid w:val="00B36FF0"/>
    <w:rsid w:val="00B37229"/>
    <w:rsid w:val="00B37448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30D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3F8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88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CA2"/>
    <w:rsid w:val="00B51D29"/>
    <w:rsid w:val="00B51EC6"/>
    <w:rsid w:val="00B51F97"/>
    <w:rsid w:val="00B51FB9"/>
    <w:rsid w:val="00B521BB"/>
    <w:rsid w:val="00B5224B"/>
    <w:rsid w:val="00B5233C"/>
    <w:rsid w:val="00B525AE"/>
    <w:rsid w:val="00B526D8"/>
    <w:rsid w:val="00B52E12"/>
    <w:rsid w:val="00B53151"/>
    <w:rsid w:val="00B532AB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954"/>
    <w:rsid w:val="00B57A49"/>
    <w:rsid w:val="00B57A4B"/>
    <w:rsid w:val="00B57A59"/>
    <w:rsid w:val="00B57D13"/>
    <w:rsid w:val="00B60028"/>
    <w:rsid w:val="00B6028A"/>
    <w:rsid w:val="00B604F6"/>
    <w:rsid w:val="00B6058E"/>
    <w:rsid w:val="00B60681"/>
    <w:rsid w:val="00B609F2"/>
    <w:rsid w:val="00B60BBE"/>
    <w:rsid w:val="00B60D44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442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B24"/>
    <w:rsid w:val="00B92DA4"/>
    <w:rsid w:val="00B92E4D"/>
    <w:rsid w:val="00B92E56"/>
    <w:rsid w:val="00B92F3A"/>
    <w:rsid w:val="00B92F8B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4C28"/>
    <w:rsid w:val="00BA535F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2FA8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2D4"/>
    <w:rsid w:val="00BB5338"/>
    <w:rsid w:val="00BB535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9D4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982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7E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43"/>
    <w:rsid w:val="00C078AC"/>
    <w:rsid w:val="00C078BF"/>
    <w:rsid w:val="00C07907"/>
    <w:rsid w:val="00C07B78"/>
    <w:rsid w:val="00C10001"/>
    <w:rsid w:val="00C10235"/>
    <w:rsid w:val="00C1031D"/>
    <w:rsid w:val="00C10500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5F2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1F"/>
    <w:rsid w:val="00C15453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17A51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283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C72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C23"/>
    <w:rsid w:val="00C31E79"/>
    <w:rsid w:val="00C32007"/>
    <w:rsid w:val="00C32123"/>
    <w:rsid w:val="00C32189"/>
    <w:rsid w:val="00C325D6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A1"/>
    <w:rsid w:val="00C420B9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728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0F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39A"/>
    <w:rsid w:val="00C52551"/>
    <w:rsid w:val="00C528A3"/>
    <w:rsid w:val="00C528C8"/>
    <w:rsid w:val="00C529A1"/>
    <w:rsid w:val="00C52CC6"/>
    <w:rsid w:val="00C52D35"/>
    <w:rsid w:val="00C53429"/>
    <w:rsid w:val="00C538B9"/>
    <w:rsid w:val="00C538DC"/>
    <w:rsid w:val="00C538F5"/>
    <w:rsid w:val="00C53992"/>
    <w:rsid w:val="00C53C4A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341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57EA8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6FFA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3E6"/>
    <w:rsid w:val="00C725BC"/>
    <w:rsid w:val="00C72806"/>
    <w:rsid w:val="00C72C22"/>
    <w:rsid w:val="00C730B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92E"/>
    <w:rsid w:val="00C76A5E"/>
    <w:rsid w:val="00C76A8F"/>
    <w:rsid w:val="00C76CFC"/>
    <w:rsid w:val="00C76DB6"/>
    <w:rsid w:val="00C77249"/>
    <w:rsid w:val="00C773DC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4F3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7C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39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3C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B09"/>
    <w:rsid w:val="00CC3C96"/>
    <w:rsid w:val="00CC435F"/>
    <w:rsid w:val="00CC46EB"/>
    <w:rsid w:val="00CC4C23"/>
    <w:rsid w:val="00CC4E55"/>
    <w:rsid w:val="00CC4EE9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7CD"/>
    <w:rsid w:val="00CD4A5A"/>
    <w:rsid w:val="00CD4BED"/>
    <w:rsid w:val="00CD4D72"/>
    <w:rsid w:val="00CD4D9C"/>
    <w:rsid w:val="00CD4DC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59D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1ED9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AEE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6DAE"/>
    <w:rsid w:val="00CE70E2"/>
    <w:rsid w:val="00CE70F5"/>
    <w:rsid w:val="00CE7177"/>
    <w:rsid w:val="00CE7178"/>
    <w:rsid w:val="00CE7310"/>
    <w:rsid w:val="00CE79A1"/>
    <w:rsid w:val="00CE7A68"/>
    <w:rsid w:val="00CE7A6A"/>
    <w:rsid w:val="00CE7A70"/>
    <w:rsid w:val="00CE7BB1"/>
    <w:rsid w:val="00CE7D3B"/>
    <w:rsid w:val="00CE7D9B"/>
    <w:rsid w:val="00CF00D9"/>
    <w:rsid w:val="00CF01C3"/>
    <w:rsid w:val="00CF04EB"/>
    <w:rsid w:val="00CF0750"/>
    <w:rsid w:val="00CF0780"/>
    <w:rsid w:val="00CF07AD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5B98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994"/>
    <w:rsid w:val="00D01F77"/>
    <w:rsid w:val="00D02036"/>
    <w:rsid w:val="00D02044"/>
    <w:rsid w:val="00D0210A"/>
    <w:rsid w:val="00D02846"/>
    <w:rsid w:val="00D0284B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07DE3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9D6"/>
    <w:rsid w:val="00D11DE6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9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A56"/>
    <w:rsid w:val="00D24C0F"/>
    <w:rsid w:val="00D250C7"/>
    <w:rsid w:val="00D253A7"/>
    <w:rsid w:val="00D254EF"/>
    <w:rsid w:val="00D25519"/>
    <w:rsid w:val="00D25532"/>
    <w:rsid w:val="00D2576F"/>
    <w:rsid w:val="00D2595C"/>
    <w:rsid w:val="00D25990"/>
    <w:rsid w:val="00D259EC"/>
    <w:rsid w:val="00D25C9A"/>
    <w:rsid w:val="00D25F5F"/>
    <w:rsid w:val="00D25FEF"/>
    <w:rsid w:val="00D26051"/>
    <w:rsid w:val="00D26172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F91"/>
    <w:rsid w:val="00D30FF5"/>
    <w:rsid w:val="00D310F8"/>
    <w:rsid w:val="00D31289"/>
    <w:rsid w:val="00D31375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745"/>
    <w:rsid w:val="00D3384D"/>
    <w:rsid w:val="00D339A1"/>
    <w:rsid w:val="00D339A3"/>
    <w:rsid w:val="00D33A69"/>
    <w:rsid w:val="00D33D05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153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531"/>
    <w:rsid w:val="00D62724"/>
    <w:rsid w:val="00D62741"/>
    <w:rsid w:val="00D629B0"/>
    <w:rsid w:val="00D62A1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D82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9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38D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B71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C53"/>
    <w:rsid w:val="00D85E66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4EB5"/>
    <w:rsid w:val="00D95014"/>
    <w:rsid w:val="00D95099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A7E72"/>
    <w:rsid w:val="00DB011D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F4B"/>
    <w:rsid w:val="00DC2356"/>
    <w:rsid w:val="00DC23AF"/>
    <w:rsid w:val="00DC25BB"/>
    <w:rsid w:val="00DC2827"/>
    <w:rsid w:val="00DC296F"/>
    <w:rsid w:val="00DC2C59"/>
    <w:rsid w:val="00DC2C61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4B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2DF"/>
    <w:rsid w:val="00DD0742"/>
    <w:rsid w:val="00DD090B"/>
    <w:rsid w:val="00DD0BAF"/>
    <w:rsid w:val="00DD0D30"/>
    <w:rsid w:val="00DD0D38"/>
    <w:rsid w:val="00DD0EEB"/>
    <w:rsid w:val="00DD130F"/>
    <w:rsid w:val="00DD196B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3FC8"/>
    <w:rsid w:val="00DD4438"/>
    <w:rsid w:val="00DD464D"/>
    <w:rsid w:val="00DD48CA"/>
    <w:rsid w:val="00DD49E6"/>
    <w:rsid w:val="00DD4A72"/>
    <w:rsid w:val="00DD4C29"/>
    <w:rsid w:val="00DD4D60"/>
    <w:rsid w:val="00DD4D96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B9E"/>
    <w:rsid w:val="00DE5E00"/>
    <w:rsid w:val="00DE5F32"/>
    <w:rsid w:val="00DE6345"/>
    <w:rsid w:val="00DE6349"/>
    <w:rsid w:val="00DE64C6"/>
    <w:rsid w:val="00DE6909"/>
    <w:rsid w:val="00DE6DFD"/>
    <w:rsid w:val="00DE6F5D"/>
    <w:rsid w:val="00DE72A9"/>
    <w:rsid w:val="00DE72F5"/>
    <w:rsid w:val="00DE7C81"/>
    <w:rsid w:val="00DE7CD1"/>
    <w:rsid w:val="00DE7D7F"/>
    <w:rsid w:val="00DF02BC"/>
    <w:rsid w:val="00DF0363"/>
    <w:rsid w:val="00DF05D7"/>
    <w:rsid w:val="00DF08E4"/>
    <w:rsid w:val="00DF0B18"/>
    <w:rsid w:val="00DF0E3D"/>
    <w:rsid w:val="00DF0F9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961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361"/>
    <w:rsid w:val="00E0593E"/>
    <w:rsid w:val="00E0599D"/>
    <w:rsid w:val="00E059B3"/>
    <w:rsid w:val="00E05C68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858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7D8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6F45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414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06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0D7C"/>
    <w:rsid w:val="00E4189A"/>
    <w:rsid w:val="00E41B38"/>
    <w:rsid w:val="00E41BA3"/>
    <w:rsid w:val="00E41BF2"/>
    <w:rsid w:val="00E420F3"/>
    <w:rsid w:val="00E42296"/>
    <w:rsid w:val="00E423E1"/>
    <w:rsid w:val="00E4270E"/>
    <w:rsid w:val="00E4274D"/>
    <w:rsid w:val="00E4274E"/>
    <w:rsid w:val="00E42809"/>
    <w:rsid w:val="00E429F3"/>
    <w:rsid w:val="00E42D5B"/>
    <w:rsid w:val="00E42E1C"/>
    <w:rsid w:val="00E433C5"/>
    <w:rsid w:val="00E43521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0E37"/>
    <w:rsid w:val="00E510A3"/>
    <w:rsid w:val="00E510E9"/>
    <w:rsid w:val="00E51185"/>
    <w:rsid w:val="00E518BD"/>
    <w:rsid w:val="00E51948"/>
    <w:rsid w:val="00E519ED"/>
    <w:rsid w:val="00E51D53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CE4"/>
    <w:rsid w:val="00E61D51"/>
    <w:rsid w:val="00E61DE5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3FC0"/>
    <w:rsid w:val="00E6409D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67A40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BCC"/>
    <w:rsid w:val="00E90EB8"/>
    <w:rsid w:val="00E90F87"/>
    <w:rsid w:val="00E91553"/>
    <w:rsid w:val="00E916A4"/>
    <w:rsid w:val="00E916CE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515"/>
    <w:rsid w:val="00E93661"/>
    <w:rsid w:val="00E939AD"/>
    <w:rsid w:val="00E93A32"/>
    <w:rsid w:val="00E93A46"/>
    <w:rsid w:val="00E93D57"/>
    <w:rsid w:val="00E93DB9"/>
    <w:rsid w:val="00E93DE1"/>
    <w:rsid w:val="00E9412F"/>
    <w:rsid w:val="00E94438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990"/>
    <w:rsid w:val="00EA0BA1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A9"/>
    <w:rsid w:val="00EA30D6"/>
    <w:rsid w:val="00EA318E"/>
    <w:rsid w:val="00EA33AE"/>
    <w:rsid w:val="00EA39CB"/>
    <w:rsid w:val="00EA3AEF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5EBA"/>
    <w:rsid w:val="00EA6452"/>
    <w:rsid w:val="00EA64B9"/>
    <w:rsid w:val="00EA6A23"/>
    <w:rsid w:val="00EA6B67"/>
    <w:rsid w:val="00EA6BD0"/>
    <w:rsid w:val="00EA6EDF"/>
    <w:rsid w:val="00EA7027"/>
    <w:rsid w:val="00EA7044"/>
    <w:rsid w:val="00EA716A"/>
    <w:rsid w:val="00EA7648"/>
    <w:rsid w:val="00EA768D"/>
    <w:rsid w:val="00EA76CF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852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60B"/>
    <w:rsid w:val="00EB5883"/>
    <w:rsid w:val="00EB5A19"/>
    <w:rsid w:val="00EB5E9A"/>
    <w:rsid w:val="00EB6022"/>
    <w:rsid w:val="00EB6124"/>
    <w:rsid w:val="00EB62CC"/>
    <w:rsid w:val="00EB6462"/>
    <w:rsid w:val="00EB6EE7"/>
    <w:rsid w:val="00EB7005"/>
    <w:rsid w:val="00EB717E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400B"/>
    <w:rsid w:val="00EC4533"/>
    <w:rsid w:val="00EC4540"/>
    <w:rsid w:val="00EC46E4"/>
    <w:rsid w:val="00EC46E5"/>
    <w:rsid w:val="00EC4771"/>
    <w:rsid w:val="00EC4836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993"/>
    <w:rsid w:val="00EC7A4C"/>
    <w:rsid w:val="00EC7AEE"/>
    <w:rsid w:val="00ED0081"/>
    <w:rsid w:val="00ED00D8"/>
    <w:rsid w:val="00ED01D8"/>
    <w:rsid w:val="00ED0324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2C"/>
    <w:rsid w:val="00ED2144"/>
    <w:rsid w:val="00ED2192"/>
    <w:rsid w:val="00ED2201"/>
    <w:rsid w:val="00ED224E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CE5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7C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796"/>
    <w:rsid w:val="00F028BA"/>
    <w:rsid w:val="00F02A60"/>
    <w:rsid w:val="00F02DDB"/>
    <w:rsid w:val="00F02DF0"/>
    <w:rsid w:val="00F02E6D"/>
    <w:rsid w:val="00F03057"/>
    <w:rsid w:val="00F03141"/>
    <w:rsid w:val="00F032A8"/>
    <w:rsid w:val="00F035D7"/>
    <w:rsid w:val="00F039C1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07FCF"/>
    <w:rsid w:val="00F101D4"/>
    <w:rsid w:val="00F10364"/>
    <w:rsid w:val="00F10594"/>
    <w:rsid w:val="00F10973"/>
    <w:rsid w:val="00F10CD1"/>
    <w:rsid w:val="00F10EE9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369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1C8"/>
    <w:rsid w:val="00F20A4B"/>
    <w:rsid w:val="00F20B2E"/>
    <w:rsid w:val="00F20B8A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21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989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25D"/>
    <w:rsid w:val="00F443A0"/>
    <w:rsid w:val="00F44738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9D2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8B2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21A"/>
    <w:rsid w:val="00FA7417"/>
    <w:rsid w:val="00FA763A"/>
    <w:rsid w:val="00FA7A33"/>
    <w:rsid w:val="00FA7C1E"/>
    <w:rsid w:val="00FA7E0C"/>
    <w:rsid w:val="00FB00FE"/>
    <w:rsid w:val="00FB031C"/>
    <w:rsid w:val="00FB03B9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42B"/>
    <w:rsid w:val="00FB2531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16D"/>
    <w:rsid w:val="00FB72B9"/>
    <w:rsid w:val="00FB7395"/>
    <w:rsid w:val="00FB75C7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856"/>
    <w:rsid w:val="00FC186A"/>
    <w:rsid w:val="00FC1EF8"/>
    <w:rsid w:val="00FC21D5"/>
    <w:rsid w:val="00FC2339"/>
    <w:rsid w:val="00FC242B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25B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1EFE"/>
    <w:rsid w:val="00FD2125"/>
    <w:rsid w:val="00FD2142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4C1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2C7"/>
    <w:rsid w:val="00FE174C"/>
    <w:rsid w:val="00FE1F09"/>
    <w:rsid w:val="00FE2420"/>
    <w:rsid w:val="00FE25E1"/>
    <w:rsid w:val="00FE2894"/>
    <w:rsid w:val="00FE2F26"/>
    <w:rsid w:val="00FE342F"/>
    <w:rsid w:val="00FE351F"/>
    <w:rsid w:val="00FE37CB"/>
    <w:rsid w:val="00FE3AFA"/>
    <w:rsid w:val="00FE3B47"/>
    <w:rsid w:val="00FE3B86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48D"/>
    <w:rsid w:val="00FF050C"/>
    <w:rsid w:val="00FF0707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788"/>
    <w:rsid w:val="00FF2883"/>
    <w:rsid w:val="00FF2CA1"/>
    <w:rsid w:val="00FF2CA8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A20"/>
    <w:rsid w:val="00FF4BAE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27518C-FFD8-4368-8EB9-03DE1824F49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551</Words>
  <Characters>3141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3685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graduate</cp:lastModifiedBy>
  <cp:revision>75</cp:revision>
  <cp:lastPrinted>2024-09-06T11:07:00Z</cp:lastPrinted>
  <dcterms:created xsi:type="dcterms:W3CDTF">2024-11-14T08:48:00Z</dcterms:created>
  <dcterms:modified xsi:type="dcterms:W3CDTF">2024-11-15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